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3210" w:rsidRPr="00FA598A" w:rsidRDefault="00BA3210" w:rsidP="00FA598A">
      <w:pPr>
        <w:spacing w:after="240" w:line="240" w:lineRule="auto"/>
        <w:jc w:val="center"/>
        <w:rPr>
          <w:rFonts w:ascii="Arial" w:hAnsi="Arial" w:cs="Arial"/>
          <w:b/>
          <w:sz w:val="28"/>
          <w:szCs w:val="28"/>
        </w:rPr>
      </w:pPr>
      <w:r w:rsidRPr="00FA598A">
        <w:rPr>
          <w:rFonts w:ascii="Arial" w:hAnsi="Arial" w:cs="Arial"/>
          <w:b/>
          <w:sz w:val="28"/>
          <w:szCs w:val="28"/>
        </w:rPr>
        <w:t>CHAIRMAN’S REPORT</w:t>
      </w:r>
    </w:p>
    <w:p w:rsidR="00442C98" w:rsidRDefault="00442C98" w:rsidP="00442C98">
      <w:r>
        <w:t>Thank you to all who have come along to the 201</w:t>
      </w:r>
      <w:r w:rsidR="00B45D01">
        <w:t>8</w:t>
      </w:r>
      <w:r>
        <w:t xml:space="preserve"> AGM.</w:t>
      </w:r>
    </w:p>
    <w:p w:rsidR="00442C98" w:rsidRDefault="00442C98" w:rsidP="00442C98">
      <w:r>
        <w:t>201</w:t>
      </w:r>
      <w:r w:rsidR="00B45D01">
        <w:t>8</w:t>
      </w:r>
      <w:r>
        <w:t xml:space="preserve"> was another very successful season both on and off the field.</w:t>
      </w:r>
    </w:p>
    <w:p w:rsidR="007B5B04" w:rsidRDefault="007B5B04" w:rsidP="00442C98">
      <w:r>
        <w:t xml:space="preserve">From a playing perspective the </w:t>
      </w:r>
      <w:proofErr w:type="spellStart"/>
      <w:r w:rsidR="006960C1">
        <w:t>M</w:t>
      </w:r>
      <w:r>
        <w:t>ens</w:t>
      </w:r>
      <w:proofErr w:type="spellEnd"/>
      <w:r>
        <w:t xml:space="preserve"> 1</w:t>
      </w:r>
      <w:r w:rsidRPr="007B5B04">
        <w:rPr>
          <w:vertAlign w:val="superscript"/>
        </w:rPr>
        <w:t>st</w:t>
      </w:r>
      <w:r>
        <w:t xml:space="preserve"> team continued their </w:t>
      </w:r>
      <w:r w:rsidR="006960C1">
        <w:t>progress with what remains a young squad.  The</w:t>
      </w:r>
      <w:r w:rsidR="0081197A">
        <w:t>y</w:t>
      </w:r>
      <w:r w:rsidR="006960C1">
        <w:t xml:space="preserve"> finished </w:t>
      </w:r>
      <w:r>
        <w:t>3</w:t>
      </w:r>
      <w:r w:rsidRPr="006960C1">
        <w:rPr>
          <w:vertAlign w:val="superscript"/>
        </w:rPr>
        <w:t>rd</w:t>
      </w:r>
      <w:r w:rsidR="006960C1">
        <w:t xml:space="preserve"> – only missing out on second by goal difference, the </w:t>
      </w:r>
      <w:r w:rsidR="0081197A">
        <w:t>2</w:t>
      </w:r>
      <w:r w:rsidR="0081197A" w:rsidRPr="0081197A">
        <w:rPr>
          <w:vertAlign w:val="superscript"/>
        </w:rPr>
        <w:t>nd</w:t>
      </w:r>
      <w:r w:rsidR="0081197A">
        <w:t xml:space="preserve"> team </w:t>
      </w:r>
      <w:r w:rsidR="006960C1">
        <w:t xml:space="preserve">won their league gaining promotion to Capital 2, and the third team </w:t>
      </w:r>
      <w:r w:rsidR="0081197A">
        <w:t>also won their league</w:t>
      </w:r>
      <w:r w:rsidR="0059103D">
        <w:t>,</w:t>
      </w:r>
      <w:r w:rsidR="0081197A">
        <w:t xml:space="preserve"> gaining promotion to Capital 8.</w:t>
      </w:r>
      <w:r w:rsidR="0059103D">
        <w:t xml:space="preserve">  Across the social </w:t>
      </w:r>
      <w:proofErr w:type="gramStart"/>
      <w:r w:rsidR="0059103D">
        <w:t>teams</w:t>
      </w:r>
      <w:proofErr w:type="gramEnd"/>
      <w:r w:rsidR="0059103D">
        <w:t xml:space="preserve"> strong results and more importantly a lot of fun was had.</w:t>
      </w:r>
    </w:p>
    <w:p w:rsidR="0081197A" w:rsidRDefault="0059103D" w:rsidP="00442C98">
      <w:r>
        <w:t>The U</w:t>
      </w:r>
      <w:r w:rsidR="0081197A">
        <w:t xml:space="preserve">19 performed well in in our </w:t>
      </w:r>
      <w:r w:rsidR="00547BE5">
        <w:t xml:space="preserve">own </w:t>
      </w:r>
      <w:r w:rsidR="0081197A">
        <w:t>Upper Hutt tournament finishing</w:t>
      </w:r>
      <w:r w:rsidR="007507C4">
        <w:t xml:space="preserve"> 4</w:t>
      </w:r>
      <w:r w:rsidR="007507C4" w:rsidRPr="007507C4">
        <w:rPr>
          <w:vertAlign w:val="superscript"/>
        </w:rPr>
        <w:t>th</w:t>
      </w:r>
      <w:r w:rsidR="007507C4">
        <w:t>, a</w:t>
      </w:r>
      <w:r w:rsidR="0081197A">
        <w:t xml:space="preserve">nd then </w:t>
      </w:r>
      <w:r w:rsidR="00547BE5">
        <w:t xml:space="preserve">coming </w:t>
      </w:r>
      <w:r w:rsidR="0081197A">
        <w:t xml:space="preserve">a very credible </w:t>
      </w:r>
      <w:r w:rsidR="007507C4">
        <w:t>4</w:t>
      </w:r>
      <w:r w:rsidR="007507C4" w:rsidRPr="007507C4">
        <w:rPr>
          <w:vertAlign w:val="superscript"/>
        </w:rPr>
        <w:t>th</w:t>
      </w:r>
      <w:r w:rsidR="007507C4">
        <w:t xml:space="preserve"> </w:t>
      </w:r>
      <w:r w:rsidR="0081197A">
        <w:t>in their group at the national tournament in Napier in what was a very strong group.</w:t>
      </w:r>
      <w:r w:rsidR="007507C4">
        <w:t xml:space="preserve">  A win on the last day would have seen the club qualify for the knockout round for the first time.</w:t>
      </w:r>
    </w:p>
    <w:p w:rsidR="0081197A" w:rsidRDefault="0081197A" w:rsidP="00442C98">
      <w:r>
        <w:t>A big thank you to Mark Foster, Brendon Clent and Liam Weaver for their efforts during the year.</w:t>
      </w:r>
    </w:p>
    <w:p w:rsidR="0081197A" w:rsidRDefault="0081197A" w:rsidP="00442C98">
      <w:r>
        <w:t xml:space="preserve">From a woman’s perspective after the </w:t>
      </w:r>
      <w:r w:rsidR="00580EEC">
        <w:t>enormous</w:t>
      </w:r>
      <w:r>
        <w:t xml:space="preserve"> success of the last few years they entered a re-building phase.  A big thank you to Cush for taking on the coaching role as well as Phil Patterson for providing coaching support </w:t>
      </w:r>
      <w:r w:rsidR="00580EEC">
        <w:t xml:space="preserve">during </w:t>
      </w:r>
      <w:r>
        <w:t xml:space="preserve">trainings and then from the </w:t>
      </w:r>
      <w:proofErr w:type="spellStart"/>
      <w:r>
        <w:t>sideline</w:t>
      </w:r>
      <w:proofErr w:type="spellEnd"/>
      <w:r>
        <w:t xml:space="preserve"> while Cush was on the park.</w:t>
      </w:r>
    </w:p>
    <w:p w:rsidR="00580EEC" w:rsidRDefault="00580EEC" w:rsidP="00442C98">
      <w:r>
        <w:t>While the team finished third in the League I know the group will be looking to push the two teams who finished first and second a lot harder in the coming season.</w:t>
      </w:r>
    </w:p>
    <w:p w:rsidR="00DE26F5" w:rsidRDefault="00580EEC" w:rsidP="00442C98">
      <w:r>
        <w:t>While the re</w:t>
      </w:r>
      <w:r w:rsidR="00DE26F5">
        <w:t>s</w:t>
      </w:r>
      <w:r>
        <w:t xml:space="preserve">ults on the pitch may have frustrated the team from time to time – the </w:t>
      </w:r>
      <w:r w:rsidR="00BB06C3">
        <w:t>team</w:t>
      </w:r>
      <w:r>
        <w:t xml:space="preserve"> still </w:t>
      </w:r>
      <w:r w:rsidR="00DE26F5">
        <w:t>punched above their weight from a representative perspective.</w:t>
      </w:r>
    </w:p>
    <w:p w:rsidR="00DE26F5" w:rsidRDefault="00DE26F5" w:rsidP="00F72062">
      <w:pPr>
        <w:ind w:left="426"/>
        <w:rPr>
          <w:b/>
          <w:bCs/>
        </w:rPr>
      </w:pPr>
      <w:r>
        <w:rPr>
          <w:b/>
          <w:bCs/>
        </w:rPr>
        <w:t>Football Ferns</w:t>
      </w:r>
    </w:p>
    <w:p w:rsidR="00DE26F5" w:rsidRDefault="00DE26F5" w:rsidP="00F72062">
      <w:pPr>
        <w:ind w:left="709"/>
        <w:rPr>
          <w:b/>
          <w:bCs/>
        </w:rPr>
      </w:pPr>
      <w:r w:rsidRPr="00DE26F5">
        <w:t>Sarah Gregorius</w:t>
      </w:r>
    </w:p>
    <w:p w:rsidR="00DE26F5" w:rsidRDefault="00DE26F5" w:rsidP="00F72062">
      <w:pPr>
        <w:ind w:left="426"/>
        <w:rPr>
          <w:b/>
          <w:bCs/>
        </w:rPr>
      </w:pPr>
      <w:r>
        <w:rPr>
          <w:b/>
          <w:bCs/>
        </w:rPr>
        <w:t>NZ Secondary Schools</w:t>
      </w:r>
    </w:p>
    <w:p w:rsidR="00DE26F5" w:rsidRDefault="00DE26F5" w:rsidP="00F72062">
      <w:pPr>
        <w:ind w:left="709"/>
        <w:rPr>
          <w:b/>
          <w:bCs/>
        </w:rPr>
      </w:pPr>
      <w:proofErr w:type="spellStart"/>
      <w:r w:rsidRPr="00DE26F5">
        <w:t>Caelin</w:t>
      </w:r>
      <w:proofErr w:type="spellEnd"/>
      <w:r w:rsidRPr="00DE26F5">
        <w:t xml:space="preserve"> Patterson</w:t>
      </w:r>
      <w:r>
        <w:t xml:space="preserve"> (also </w:t>
      </w:r>
      <w:r w:rsidRPr="00DE26F5">
        <w:t>Capital U16s Girls for National Age Grade Tournament</w:t>
      </w:r>
      <w:r>
        <w:t>)</w:t>
      </w:r>
    </w:p>
    <w:p w:rsidR="00DE26F5" w:rsidRPr="00DE26F5" w:rsidRDefault="00DE26F5" w:rsidP="00F72062">
      <w:pPr>
        <w:ind w:left="426"/>
        <w:rPr>
          <w:b/>
          <w:bCs/>
        </w:rPr>
      </w:pPr>
      <w:r w:rsidRPr="00DE26F5">
        <w:rPr>
          <w:b/>
          <w:bCs/>
        </w:rPr>
        <w:t>National Women’s League (Capital):</w:t>
      </w:r>
    </w:p>
    <w:p w:rsidR="00DE26F5" w:rsidRPr="00DE26F5" w:rsidRDefault="00DE26F5" w:rsidP="00F72062">
      <w:pPr>
        <w:ind w:left="709"/>
      </w:pPr>
      <w:r w:rsidRPr="00DE26F5">
        <w:t>Sarah Gregorius (Captain)</w:t>
      </w:r>
    </w:p>
    <w:p w:rsidR="00DE26F5" w:rsidRPr="00DE26F5" w:rsidRDefault="00DE26F5" w:rsidP="00F72062">
      <w:pPr>
        <w:ind w:left="709"/>
      </w:pPr>
      <w:r w:rsidRPr="00DE26F5">
        <w:t>Kennedy Bryant (Captain in Sarah’s absence)</w:t>
      </w:r>
    </w:p>
    <w:p w:rsidR="00DE26F5" w:rsidRPr="00DE26F5" w:rsidRDefault="00DE26F5" w:rsidP="00F72062">
      <w:pPr>
        <w:ind w:left="709"/>
      </w:pPr>
      <w:r w:rsidRPr="00DE26F5">
        <w:t>Emma Main</w:t>
      </w:r>
    </w:p>
    <w:p w:rsidR="00DE26F5" w:rsidRPr="00DE26F5" w:rsidRDefault="00DE26F5" w:rsidP="00F72062">
      <w:pPr>
        <w:ind w:left="709"/>
      </w:pPr>
      <w:proofErr w:type="spellStart"/>
      <w:r w:rsidRPr="00DE26F5">
        <w:t>Caelin</w:t>
      </w:r>
      <w:proofErr w:type="spellEnd"/>
      <w:r w:rsidRPr="00DE26F5">
        <w:t xml:space="preserve"> Patterson </w:t>
      </w:r>
    </w:p>
    <w:p w:rsidR="00CE17CB" w:rsidRDefault="00CE17CB" w:rsidP="00CE17CB">
      <w:r>
        <w:t xml:space="preserve">Capital Football introduced a new Girls’ U18s competition this year, intended to ease the transition from junior to senior football. Whilst there wasn’t the take-up from clubs they had hoped for, we were delighted to be the only club to field a team in each round of the competition. The monthly game-day format seemed to appeal to college players who had not previously been involved in club competitions. </w:t>
      </w:r>
    </w:p>
    <w:p w:rsidR="00CE17CB" w:rsidRDefault="00CE17CB" w:rsidP="00CE17CB"/>
    <w:p w:rsidR="00CE17CB" w:rsidRDefault="00CE17CB" w:rsidP="00CE17CB">
      <w:r>
        <w:t xml:space="preserve">At time of writing, the format for next year is yet to be confirmed by Capital Football, but we look forward to again working with Chris Campbell at Upper Hutt College and Ross Douglas at </w:t>
      </w:r>
      <w:proofErr w:type="spellStart"/>
      <w:r>
        <w:t>Heretaunga</w:t>
      </w:r>
      <w:proofErr w:type="spellEnd"/>
      <w:r>
        <w:t xml:space="preserve"> </w:t>
      </w:r>
      <w:r>
        <w:lastRenderedPageBreak/>
        <w:t>College to further develop our female youth programme. Thank you to both of these coaches who supported and encouraged their players to come and give club football a go. Going forward, if we want to develop depth in our women’s game, it’s vital that we continue to develop relationships with our local colleges. Also a huge thank you to Lorraine Bowring who returned to the club this year as the Girls’ U18s coach. Some of you may recall Lorraine was the driving force behind the original Girls’ Development Squad, whose work with many of our girls at junior level undoubtedly contributed to their success in the senior women’s game. Aside from her obvious coaching ability, it’s great to have her energy and enthusiasm back at the club.</w:t>
      </w:r>
    </w:p>
    <w:p w:rsidR="00547BE5" w:rsidRDefault="00547BE5" w:rsidP="00DE26F5">
      <w:r>
        <w:t xml:space="preserve">Moving into next year Mark and Brendon have been confirmed as the first and second team coaches respectively.  Naming a </w:t>
      </w:r>
      <w:proofErr w:type="spellStart"/>
      <w:r>
        <w:t>womans</w:t>
      </w:r>
      <w:proofErr w:type="spellEnd"/>
      <w:r>
        <w:t xml:space="preserve"> team coach to continue the rebuild will be a priority for the incoming committee.</w:t>
      </w:r>
    </w:p>
    <w:p w:rsidR="00442C98" w:rsidRDefault="00547BE5" w:rsidP="00442C98">
      <w:r>
        <w:t xml:space="preserve"> </w:t>
      </w:r>
      <w:r w:rsidR="00442C98">
        <w:t xml:space="preserve">I’ll leave </w:t>
      </w:r>
      <w:r w:rsidR="0059103D">
        <w:t>Damie</w:t>
      </w:r>
      <w:r>
        <w:t>n’s</w:t>
      </w:r>
      <w:r w:rsidR="00442C98">
        <w:t xml:space="preserve"> Junior Club Captain </w:t>
      </w:r>
      <w:proofErr w:type="gramStart"/>
      <w:r w:rsidR="00442C98">
        <w:t>report</w:t>
      </w:r>
      <w:proofErr w:type="gramEnd"/>
      <w:r w:rsidR="00442C98">
        <w:t xml:space="preserve"> to cover off the junior section but as with last year, </w:t>
      </w:r>
      <w:r>
        <w:t xml:space="preserve">we have </w:t>
      </w:r>
      <w:r w:rsidR="00442C98">
        <w:t>an outstanding committee doing an exceptional job of getting so many junior players onto the park each year.  The committee has over the last few years re-equipped the teams with new strips and balls and continues to deliver an exceptional program to junior players and their parents.</w:t>
      </w:r>
    </w:p>
    <w:p w:rsidR="00E526F8" w:rsidRDefault="00E526F8" w:rsidP="00442C98"/>
    <w:p w:rsidR="00442C98" w:rsidRDefault="00442C98" w:rsidP="00442C98">
      <w:r>
        <w:t>In terms of behind the scenes activity:</w:t>
      </w:r>
    </w:p>
    <w:p w:rsidR="00615A1F" w:rsidRDefault="00442C98" w:rsidP="00442C98">
      <w:r>
        <w:t xml:space="preserve">The club remains blessed with a small number of hard working volunteers who are passionate about their club.  In last </w:t>
      </w:r>
      <w:r w:rsidR="00547BE5">
        <w:t xml:space="preserve">few </w:t>
      </w:r>
      <w:r w:rsidR="00615A1F">
        <w:t>Chairman</w:t>
      </w:r>
      <w:r>
        <w:t xml:space="preserve"> </w:t>
      </w:r>
      <w:proofErr w:type="gramStart"/>
      <w:r>
        <w:t>report</w:t>
      </w:r>
      <w:r w:rsidR="00547BE5">
        <w:t>s</w:t>
      </w:r>
      <w:proofErr w:type="gramEnd"/>
      <w:r>
        <w:t xml:space="preserve"> I </w:t>
      </w:r>
      <w:r w:rsidR="00547BE5">
        <w:t xml:space="preserve">have </w:t>
      </w:r>
      <w:r>
        <w:t>talked about the club needing more people who think like JFK - Ask not what can your club do for you but</w:t>
      </w:r>
      <w:r w:rsidR="00615A1F">
        <w:t xml:space="preserve"> what you can do for your club, as </w:t>
      </w:r>
      <w:r w:rsidRPr="00D02EB4">
        <w:t>long term success</w:t>
      </w:r>
      <w:r>
        <w:t xml:space="preserve"> comes from a solid foundation off the field.  </w:t>
      </w:r>
    </w:p>
    <w:p w:rsidR="00615A1F" w:rsidRDefault="00615A1F" w:rsidP="00442C98">
      <w:r>
        <w:t>In the last few years we have been trying to bring a new group of volunteers through to the Executive Committee.  And I’m pleased to say a new group of people are joining the committee which is great for bringing fresh ideas and enthusiasm to the club.</w:t>
      </w:r>
    </w:p>
    <w:p w:rsidR="00615A1F" w:rsidRDefault="00615A1F" w:rsidP="00442C98">
      <w:proofErr w:type="spellStart"/>
      <w:r>
        <w:t>Its</w:t>
      </w:r>
      <w:proofErr w:type="spellEnd"/>
      <w:r>
        <w:t xml:space="preserve"> been great to see Patrick come on board as Treasurer, Kim put her hand up for the Secretary role, Damien for the Junior Chair,  and Brent for the Club Chair.  </w:t>
      </w:r>
    </w:p>
    <w:p w:rsidR="00442C98" w:rsidRDefault="00615A1F" w:rsidP="00442C98">
      <w:r>
        <w:t xml:space="preserve">But it doesn’t need to stop there – </w:t>
      </w:r>
      <w:proofErr w:type="spellStart"/>
      <w:proofErr w:type="gramStart"/>
      <w:r>
        <w:t>lets</w:t>
      </w:r>
      <w:proofErr w:type="spellEnd"/>
      <w:proofErr w:type="gramEnd"/>
      <w:r>
        <w:t xml:space="preserve"> keep adding to this group.  </w:t>
      </w:r>
      <w:r w:rsidR="00442C98">
        <w:t xml:space="preserve">It’s not easy to find volunteers but they are out there and we need to keep a flow of fresh ideas and energy coming into the various committees.  These people don’t have to be lifelong footballers.  They can </w:t>
      </w:r>
      <w:r w:rsidR="000F42CD">
        <w:t xml:space="preserve">be </w:t>
      </w:r>
      <w:r w:rsidR="00442C98">
        <w:t xml:space="preserve">current players, players moving from the serious stuff into social teams, husbands, wives, boyfriends, girlfriends or supporters.  We don’t mind, we are looking for enthusiasm and a willingness to take things on.  These people don’t always put their hand up but when you see them I urge you to grab their arm, twist it just a little and get them involved.  This recruitment will help ensure the club remains the envy of others.  </w:t>
      </w:r>
    </w:p>
    <w:p w:rsidR="00C40E57" w:rsidRDefault="00615A1F" w:rsidP="00442C98">
      <w:r>
        <w:t xml:space="preserve">Having acknowledged the people who have put </w:t>
      </w:r>
      <w:r w:rsidR="00C40E57">
        <w:t>their</w:t>
      </w:r>
      <w:r>
        <w:t xml:space="preserve"> hand up</w:t>
      </w:r>
      <w:r w:rsidR="00C40E57">
        <w:t xml:space="preserve">, it also time to acknowledge a committee member who is stepping down after 38 years on the committee.  Brian Wood joined the committee in </w:t>
      </w:r>
      <w:r w:rsidR="00845EE6">
        <w:t>1980</w:t>
      </w:r>
      <w:r w:rsidR="00C40E57">
        <w:t xml:space="preserve"> never thinking he would still be here in 2018.  Brian has been a central figure in so much of clubs activities over this time we would be here for a very long time if we tried</w:t>
      </w:r>
      <w:r w:rsidR="00845EE6">
        <w:t xml:space="preserve"> </w:t>
      </w:r>
      <w:r w:rsidR="00C40E57">
        <w:t xml:space="preserve">listing all </w:t>
      </w:r>
      <w:r w:rsidR="00845EE6">
        <w:t>his contributions to the club and committee</w:t>
      </w:r>
      <w:r w:rsidR="00C40E57">
        <w:t>.  Suffice to say Brian has been the lifeblood of the club for such a long time – his retirement for committee duties is well deserved.</w:t>
      </w:r>
    </w:p>
    <w:p w:rsidR="000F42CD" w:rsidRDefault="00845EE6" w:rsidP="00442C98">
      <w:r>
        <w:lastRenderedPageBreak/>
        <w:t xml:space="preserve">Tim </w:t>
      </w:r>
      <w:r w:rsidR="000F42CD">
        <w:t xml:space="preserve">Peirce </w:t>
      </w:r>
      <w:r>
        <w:t>is also stepping back this year from the Junior Club Captain role.  Tim a big thank you</w:t>
      </w:r>
      <w:r w:rsidR="000F42CD">
        <w:t>, from the junior committee and particularly</w:t>
      </w:r>
      <w:r>
        <w:t xml:space="preserve"> from me</w:t>
      </w:r>
      <w:r w:rsidR="000F42CD">
        <w:t xml:space="preserve"> for your support in a wide range of activities.  I’ve certainly enjoyed your support and advice on such a wide range of topics.  The guru of comet – you made our transition into this new way an absolute breeze.</w:t>
      </w:r>
    </w:p>
    <w:p w:rsidR="00B05E7F" w:rsidRDefault="00B05E7F" w:rsidP="00442C98">
      <w:r>
        <w:t>Other retiree’s that I would like to acknowledge are:</w:t>
      </w:r>
    </w:p>
    <w:p w:rsidR="00845EE6" w:rsidRDefault="000F42CD" w:rsidP="00442C98">
      <w:r>
        <w:t>Keith Paine from the sponsorship role and actually a lot of other keys tasks related to anything Naylor Love and their resources could assist with</w:t>
      </w:r>
      <w:r w:rsidR="00C41E58">
        <w:t>, which included working with the Maidstone Turf Trust</w:t>
      </w:r>
      <w:r>
        <w:t>.  Again Keith a big thanks</w:t>
      </w:r>
      <w:r w:rsidR="00C41E58">
        <w:t xml:space="preserve"> for your support.</w:t>
      </w:r>
    </w:p>
    <w:p w:rsidR="00B05E7F" w:rsidRDefault="00B05E7F" w:rsidP="00442C98">
      <w:r>
        <w:t>Christine Williams who has been a driving force behind the woman’s teams over a number of years, particularly ensuring the smooth running of the teams both on and off the field.</w:t>
      </w:r>
    </w:p>
    <w:p w:rsidR="00B05E7F" w:rsidRDefault="00B05E7F" w:rsidP="00442C98">
      <w:r>
        <w:t xml:space="preserve">Sarah </w:t>
      </w:r>
      <w:r w:rsidRPr="00DE26F5">
        <w:t>Gregorius</w:t>
      </w:r>
      <w:r>
        <w:t xml:space="preserve"> who last year joined as the </w:t>
      </w:r>
      <w:proofErr w:type="spellStart"/>
      <w:r>
        <w:t>Womans</w:t>
      </w:r>
      <w:proofErr w:type="spellEnd"/>
      <w:r>
        <w:t xml:space="preserve"> Club Captain and was a great representative and advocate for the </w:t>
      </w:r>
      <w:proofErr w:type="spellStart"/>
      <w:r>
        <w:t>womans</w:t>
      </w:r>
      <w:proofErr w:type="spellEnd"/>
      <w:r>
        <w:t xml:space="preserve"> game.</w:t>
      </w:r>
    </w:p>
    <w:p w:rsidR="0023428C" w:rsidRDefault="0023428C" w:rsidP="00442C98">
      <w:r>
        <w:t>Tony Grant who did a great job managing the junior registration process and with over 500 children registering for football in a very short period time – this is not an easy task!</w:t>
      </w:r>
    </w:p>
    <w:p w:rsidR="00845EE6" w:rsidRDefault="00845EE6" w:rsidP="00442C98">
      <w:r>
        <w:t>I’m also retiring from the Committee having been involved for 20 years.  Again I look back and think jeez I didn’t think I would be involved for that long – but that being said I’ve stayed involved for so long because I have so much fun.</w:t>
      </w:r>
    </w:p>
    <w:p w:rsidR="00442C98" w:rsidRDefault="00442C98" w:rsidP="00442C98">
      <w:r>
        <w:t>And finally, thank you to the local businesses who have supported the club this year</w:t>
      </w:r>
    </w:p>
    <w:p w:rsidR="00442C98" w:rsidRDefault="00442C98" w:rsidP="00442C98">
      <w:pPr>
        <w:pStyle w:val="ListParagraph"/>
        <w:numPr>
          <w:ilvl w:val="0"/>
          <w:numId w:val="16"/>
        </w:numPr>
        <w:spacing w:line="254" w:lineRule="auto"/>
        <w:rPr>
          <w:b/>
          <w:bCs/>
        </w:rPr>
      </w:pPr>
      <w:proofErr w:type="spellStart"/>
      <w:r>
        <w:rPr>
          <w:b/>
          <w:bCs/>
        </w:rPr>
        <w:t>Parapine</w:t>
      </w:r>
      <w:proofErr w:type="spellEnd"/>
      <w:r>
        <w:rPr>
          <w:b/>
          <w:bCs/>
        </w:rPr>
        <w:t xml:space="preserve"> Key Sponsor</w:t>
      </w:r>
    </w:p>
    <w:p w:rsidR="00442C98" w:rsidRDefault="00442C98" w:rsidP="00442C98">
      <w:pPr>
        <w:pStyle w:val="ListParagraph"/>
        <w:numPr>
          <w:ilvl w:val="0"/>
          <w:numId w:val="16"/>
        </w:numPr>
        <w:spacing w:line="254" w:lineRule="auto"/>
      </w:pPr>
      <w:r>
        <w:t xml:space="preserve">Upper Hutt Car Sales </w:t>
      </w:r>
    </w:p>
    <w:p w:rsidR="00442C98" w:rsidRDefault="00442C98" w:rsidP="00442C98">
      <w:pPr>
        <w:pStyle w:val="ListParagraph"/>
        <w:numPr>
          <w:ilvl w:val="0"/>
          <w:numId w:val="16"/>
        </w:numPr>
        <w:spacing w:line="254" w:lineRule="auto"/>
      </w:pPr>
      <w:proofErr w:type="spellStart"/>
      <w:r>
        <w:t>Panhead</w:t>
      </w:r>
      <w:proofErr w:type="spellEnd"/>
      <w:r>
        <w:t xml:space="preserve"> Custom Ales</w:t>
      </w:r>
    </w:p>
    <w:p w:rsidR="00442C98" w:rsidRDefault="00442C98" w:rsidP="00442C98">
      <w:pPr>
        <w:pStyle w:val="ListParagraph"/>
        <w:numPr>
          <w:ilvl w:val="0"/>
          <w:numId w:val="16"/>
        </w:numPr>
        <w:spacing w:line="254" w:lineRule="auto"/>
      </w:pPr>
      <w:r>
        <w:t xml:space="preserve">Naylor Love </w:t>
      </w:r>
    </w:p>
    <w:p w:rsidR="00442C98" w:rsidRDefault="00442C98" w:rsidP="00442C98">
      <w:pPr>
        <w:pStyle w:val="ListParagraph"/>
        <w:numPr>
          <w:ilvl w:val="0"/>
          <w:numId w:val="16"/>
        </w:numPr>
        <w:spacing w:line="254" w:lineRule="auto"/>
      </w:pPr>
      <w:r>
        <w:t>Gillies Realty</w:t>
      </w:r>
    </w:p>
    <w:p w:rsidR="008E1EE3" w:rsidRDefault="008E1EE3" w:rsidP="008E1EE3">
      <w:pPr>
        <w:pStyle w:val="ListParagraph"/>
        <w:numPr>
          <w:ilvl w:val="0"/>
          <w:numId w:val="16"/>
        </w:numPr>
      </w:pPr>
      <w:r w:rsidRPr="0040644A">
        <w:t xml:space="preserve">Jackson Electrical </w:t>
      </w:r>
    </w:p>
    <w:p w:rsidR="00442C98" w:rsidRDefault="00442C98" w:rsidP="00442C98">
      <w:pPr>
        <w:pStyle w:val="ListParagraph"/>
        <w:numPr>
          <w:ilvl w:val="0"/>
          <w:numId w:val="16"/>
        </w:numPr>
        <w:spacing w:line="254" w:lineRule="auto"/>
      </w:pPr>
      <w:r>
        <w:t>B &amp; P Engineering</w:t>
      </w:r>
    </w:p>
    <w:p w:rsidR="00442C98" w:rsidRDefault="00442C98" w:rsidP="00442C98">
      <w:pPr>
        <w:pStyle w:val="ListParagraph"/>
        <w:numPr>
          <w:ilvl w:val="0"/>
          <w:numId w:val="16"/>
        </w:numPr>
        <w:spacing w:line="254" w:lineRule="auto"/>
      </w:pPr>
      <w:r>
        <w:t xml:space="preserve">Select Electrical </w:t>
      </w:r>
    </w:p>
    <w:p w:rsidR="00442C98" w:rsidRDefault="00442C98" w:rsidP="00442C98">
      <w:pPr>
        <w:pStyle w:val="ListParagraph"/>
        <w:numPr>
          <w:ilvl w:val="0"/>
          <w:numId w:val="16"/>
        </w:numPr>
        <w:spacing w:line="254" w:lineRule="auto"/>
      </w:pPr>
      <w:r>
        <w:t>Farrah’s</w:t>
      </w:r>
    </w:p>
    <w:p w:rsidR="00442C98" w:rsidRDefault="00442C98" w:rsidP="00442C98">
      <w:pPr>
        <w:pStyle w:val="ListParagraph"/>
        <w:numPr>
          <w:ilvl w:val="0"/>
          <w:numId w:val="16"/>
        </w:numPr>
        <w:spacing w:line="254" w:lineRule="auto"/>
      </w:pPr>
      <w:proofErr w:type="spellStart"/>
      <w:r>
        <w:t>Rimutaka</w:t>
      </w:r>
      <w:proofErr w:type="spellEnd"/>
      <w:r>
        <w:t xml:space="preserve"> Trust </w:t>
      </w:r>
    </w:p>
    <w:p w:rsidR="00442C98" w:rsidRDefault="00442C98" w:rsidP="00442C98">
      <w:pPr>
        <w:pStyle w:val="ListParagraph"/>
        <w:numPr>
          <w:ilvl w:val="0"/>
          <w:numId w:val="16"/>
        </w:numPr>
        <w:spacing w:line="254" w:lineRule="auto"/>
      </w:pPr>
      <w:proofErr w:type="spellStart"/>
      <w:r>
        <w:t>Pelorus</w:t>
      </w:r>
      <w:proofErr w:type="spellEnd"/>
      <w:r>
        <w:t xml:space="preserve"> </w:t>
      </w:r>
    </w:p>
    <w:p w:rsidR="00442C98" w:rsidRDefault="00442C98" w:rsidP="00442C98">
      <w:pPr>
        <w:pStyle w:val="ListParagraph"/>
        <w:numPr>
          <w:ilvl w:val="0"/>
          <w:numId w:val="16"/>
        </w:numPr>
        <w:spacing w:line="254" w:lineRule="auto"/>
      </w:pPr>
      <w:r>
        <w:t>First Sovereign</w:t>
      </w:r>
    </w:p>
    <w:p w:rsidR="00442C98" w:rsidRDefault="00442C98" w:rsidP="00442C98">
      <w:pPr>
        <w:pStyle w:val="ListParagraph"/>
        <w:numPr>
          <w:ilvl w:val="0"/>
          <w:numId w:val="16"/>
        </w:numPr>
        <w:spacing w:line="254" w:lineRule="auto"/>
      </w:pPr>
      <w:r>
        <w:t xml:space="preserve">Infinity Foundation </w:t>
      </w:r>
    </w:p>
    <w:p w:rsidR="00442C98" w:rsidRDefault="00442C98" w:rsidP="00442C98">
      <w:pPr>
        <w:pStyle w:val="ListParagraph"/>
        <w:numPr>
          <w:ilvl w:val="0"/>
          <w:numId w:val="16"/>
        </w:numPr>
        <w:spacing w:line="254" w:lineRule="auto"/>
      </w:pPr>
      <w:r>
        <w:t>Upper Hutt Cosmopolitan Club  </w:t>
      </w:r>
    </w:p>
    <w:p w:rsidR="00442C98" w:rsidRDefault="00442C98" w:rsidP="00442C98">
      <w:pPr>
        <w:pStyle w:val="ListParagraph"/>
        <w:numPr>
          <w:ilvl w:val="0"/>
          <w:numId w:val="16"/>
        </w:numPr>
        <w:spacing w:line="254" w:lineRule="auto"/>
      </w:pPr>
      <w:r>
        <w:t>Lion Foundation</w:t>
      </w:r>
    </w:p>
    <w:p w:rsidR="00442C98" w:rsidRDefault="00442C98" w:rsidP="00442C98">
      <w:pPr>
        <w:pStyle w:val="ListParagraph"/>
        <w:numPr>
          <w:ilvl w:val="0"/>
          <w:numId w:val="16"/>
        </w:numPr>
        <w:spacing w:line="254" w:lineRule="auto"/>
      </w:pPr>
      <w:r>
        <w:t xml:space="preserve">NZCT </w:t>
      </w:r>
    </w:p>
    <w:p w:rsidR="00442C98" w:rsidRDefault="00442C98" w:rsidP="00442C98"/>
    <w:p w:rsidR="00442C98" w:rsidRDefault="00442C98" w:rsidP="00442C98">
      <w:r>
        <w:t xml:space="preserve">I trust everyone will have a relaxing Christmas and I look forward to seeing you on the </w:t>
      </w:r>
      <w:proofErr w:type="spellStart"/>
      <w:r>
        <w:t>sidelines</w:t>
      </w:r>
      <w:proofErr w:type="spellEnd"/>
      <w:r>
        <w:t xml:space="preserve"> and in the clubrooms next year.</w:t>
      </w:r>
    </w:p>
    <w:p w:rsidR="0040644A" w:rsidRDefault="00442C98" w:rsidP="0040644A">
      <w:r>
        <w:t>Jamie Wood</w:t>
      </w:r>
      <w:r w:rsidR="006F00BF">
        <w:t xml:space="preserve"> - </w:t>
      </w:r>
      <w:r>
        <w:t>Chairman</w:t>
      </w:r>
    </w:p>
    <w:p w:rsidR="00A30F39" w:rsidRDefault="00A30F39" w:rsidP="0040644A">
      <w:pPr>
        <w:sectPr w:rsidR="00A30F39">
          <w:headerReference w:type="default" r:id="rId8"/>
          <w:pgSz w:w="11906" w:h="16838"/>
          <w:pgMar w:top="1440" w:right="1440" w:bottom="1440" w:left="1440" w:header="708" w:footer="708" w:gutter="0"/>
          <w:cols w:space="708"/>
          <w:docGrid w:linePitch="360"/>
        </w:sectPr>
      </w:pPr>
    </w:p>
    <w:p w:rsidR="0040644A" w:rsidRDefault="00A30F39" w:rsidP="00A30F39">
      <w:pPr>
        <w:jc w:val="center"/>
        <w:rPr>
          <w:b/>
          <w:sz w:val="28"/>
          <w:szCs w:val="28"/>
        </w:rPr>
      </w:pPr>
      <w:r w:rsidRPr="00A30F39">
        <w:rPr>
          <w:b/>
          <w:sz w:val="28"/>
          <w:szCs w:val="28"/>
        </w:rPr>
        <w:lastRenderedPageBreak/>
        <w:t>TRE</w:t>
      </w:r>
      <w:r w:rsidR="00F63CB6">
        <w:rPr>
          <w:b/>
          <w:sz w:val="28"/>
          <w:szCs w:val="28"/>
        </w:rPr>
        <w:t>A</w:t>
      </w:r>
      <w:r w:rsidRPr="00A30F39">
        <w:rPr>
          <w:b/>
          <w:sz w:val="28"/>
          <w:szCs w:val="28"/>
        </w:rPr>
        <w:t>SURER</w:t>
      </w:r>
      <w:r w:rsidR="00F63CB6">
        <w:rPr>
          <w:b/>
          <w:sz w:val="28"/>
          <w:szCs w:val="28"/>
        </w:rPr>
        <w:t>’</w:t>
      </w:r>
      <w:r w:rsidRPr="00A30F39">
        <w:rPr>
          <w:b/>
          <w:sz w:val="28"/>
          <w:szCs w:val="28"/>
        </w:rPr>
        <w:t>S REPORT</w:t>
      </w:r>
    </w:p>
    <w:p w:rsidR="00693438" w:rsidRDefault="00693438" w:rsidP="00693438">
      <w:pPr>
        <w:pStyle w:val="PlainText"/>
      </w:pPr>
    </w:p>
    <w:p w:rsidR="00682DCC" w:rsidRDefault="00682DCC" w:rsidP="00682DCC">
      <w:r>
        <w:t xml:space="preserve">I’m pleased to report that 2018 has been another successful year from a financial perspective for the </w:t>
      </w:r>
      <w:proofErr w:type="spellStart"/>
      <w:r>
        <w:t>Tararua</w:t>
      </w:r>
      <w:proofErr w:type="spellEnd"/>
      <w:r>
        <w:t xml:space="preserve"> Sports Club.</w:t>
      </w:r>
    </w:p>
    <w:p w:rsidR="00682DCC" w:rsidRDefault="00682DCC" w:rsidP="00682DCC">
      <w:r>
        <w:t>The Club has still got a strong balance sheet with an equity of $163k and a profit for the year of $1k.  The committee is to be commended for their financial stewardship of your club throughout 2018, which places the club in a very strong position as they look to the future.</w:t>
      </w:r>
    </w:p>
    <w:p w:rsidR="00682DCC" w:rsidRDefault="00682DCC" w:rsidP="00682DCC">
      <w:r>
        <w:t>The highlights for the year include: -</w:t>
      </w:r>
    </w:p>
    <w:p w:rsidR="00682DCC" w:rsidRPr="009F5298" w:rsidRDefault="00682DCC" w:rsidP="00682DCC">
      <w:pPr>
        <w:rPr>
          <w:b/>
          <w:u w:val="single"/>
        </w:rPr>
      </w:pPr>
      <w:r w:rsidRPr="009F5298">
        <w:rPr>
          <w:b/>
          <w:u w:val="single"/>
        </w:rPr>
        <w:t>Revenue</w:t>
      </w:r>
    </w:p>
    <w:p w:rsidR="00682DCC" w:rsidRDefault="00682DCC" w:rsidP="00682DCC">
      <w:pPr>
        <w:pStyle w:val="ListParagraph"/>
        <w:numPr>
          <w:ilvl w:val="0"/>
          <w:numId w:val="19"/>
        </w:numPr>
      </w:pPr>
      <w:r>
        <w:t xml:space="preserve">A fall in revenue of $16k which can be attributed to a fall in grant </w:t>
      </w:r>
      <w:proofErr w:type="gramStart"/>
      <w:r>
        <w:t>funding(</w:t>
      </w:r>
      <w:proofErr w:type="gramEnd"/>
      <w:r>
        <w:t>$150k) of 11% in 2018 compared to prior year($168k)- Although this figure is always dependant on the funding requirements of the club from year to year.</w:t>
      </w:r>
    </w:p>
    <w:p w:rsidR="00682DCC" w:rsidRDefault="00682DCC" w:rsidP="00682DCC">
      <w:pPr>
        <w:pStyle w:val="ListParagraph"/>
        <w:numPr>
          <w:ilvl w:val="0"/>
          <w:numId w:val="19"/>
        </w:numPr>
      </w:pPr>
      <w:r>
        <w:t xml:space="preserve">Bar revenue still remains a strong income source for the club in 2018 (15% of total revenue) consistent to prior </w:t>
      </w:r>
      <w:proofErr w:type="spellStart"/>
      <w:r>
        <w:t>year.Even</w:t>
      </w:r>
      <w:proofErr w:type="spellEnd"/>
      <w:r>
        <w:t xml:space="preserve"> a fall in bar revenue of 9% has been noted in 2018, gross profit margin of 43% has been consistent to 2017.We would like to commend  Brian Wood for the good work he has done managing the bar operations and bar premises in 2018 </w:t>
      </w:r>
    </w:p>
    <w:p w:rsidR="00682DCC" w:rsidRDefault="00682DCC" w:rsidP="00682DCC">
      <w:pPr>
        <w:pStyle w:val="ListParagraph"/>
        <w:numPr>
          <w:ilvl w:val="0"/>
          <w:numId w:val="19"/>
        </w:numPr>
      </w:pPr>
      <w:r>
        <w:t xml:space="preserve">Junior Academy &amp; Holiday Programme </w:t>
      </w:r>
      <w:proofErr w:type="gramStart"/>
      <w:r>
        <w:t>revenue(</w:t>
      </w:r>
      <w:proofErr w:type="gramEnd"/>
      <w:r>
        <w:t>2018-$10k) has doubled compared to 2017($5k)-The programme has proved to be very popular under the coaching of Pedro Garcia.</w:t>
      </w:r>
    </w:p>
    <w:p w:rsidR="00682DCC" w:rsidRDefault="00682DCC" w:rsidP="00682DCC">
      <w:pPr>
        <w:pStyle w:val="ListParagraph"/>
        <w:numPr>
          <w:ilvl w:val="0"/>
          <w:numId w:val="19"/>
        </w:numPr>
      </w:pPr>
      <w:r>
        <w:t>Sponsorship revenue has increased by 37% in 2018-$</w:t>
      </w:r>
      <w:proofErr w:type="gramStart"/>
      <w:r>
        <w:t>26k(</w:t>
      </w:r>
      <w:proofErr w:type="gramEnd"/>
      <w:r>
        <w:t xml:space="preserve">2017-$19k) thanks to our main sponsors </w:t>
      </w:r>
      <w:proofErr w:type="spellStart"/>
      <w:r>
        <w:t>Parapine</w:t>
      </w:r>
      <w:proofErr w:type="spellEnd"/>
      <w:r>
        <w:t xml:space="preserve"> $15k and Professionals $7.7k-We would like to acknowledge their consistent commitment to the club.</w:t>
      </w:r>
    </w:p>
    <w:p w:rsidR="00682DCC" w:rsidRDefault="00682DCC" w:rsidP="00682DCC">
      <w:pPr>
        <w:pStyle w:val="ListParagraph"/>
        <w:numPr>
          <w:ilvl w:val="0"/>
          <w:numId w:val="19"/>
        </w:numPr>
      </w:pPr>
      <w:r>
        <w:t xml:space="preserve">Subscriptions </w:t>
      </w:r>
      <w:proofErr w:type="gramStart"/>
      <w:r>
        <w:t>Juniors(</w:t>
      </w:r>
      <w:proofErr w:type="gramEnd"/>
      <w:r>
        <w:t>$61k) &amp; Senior Men($21k) have been consistent to 2017.</w:t>
      </w:r>
    </w:p>
    <w:p w:rsidR="00682DCC" w:rsidRPr="009F5298" w:rsidRDefault="00682DCC" w:rsidP="00682DCC">
      <w:pPr>
        <w:rPr>
          <w:b/>
          <w:u w:val="single"/>
        </w:rPr>
      </w:pPr>
      <w:r w:rsidRPr="009F5298">
        <w:rPr>
          <w:b/>
          <w:u w:val="single"/>
        </w:rPr>
        <w:t>Operating Costs</w:t>
      </w:r>
    </w:p>
    <w:p w:rsidR="00682DCC" w:rsidRDefault="00682DCC" w:rsidP="00682DCC">
      <w:pPr>
        <w:ind w:left="360"/>
      </w:pPr>
      <w:r>
        <w:t>-Kitchen renovation earmarked in the last AGM has been completed to an amount of $18k which has been wholly funded through our working capital hence reducing our profit for the year compared to 2017.</w:t>
      </w:r>
    </w:p>
    <w:p w:rsidR="00682DCC" w:rsidRDefault="00682DCC" w:rsidP="00682DCC">
      <w:pPr>
        <w:pStyle w:val="ListParagraph"/>
        <w:numPr>
          <w:ilvl w:val="0"/>
          <w:numId w:val="19"/>
        </w:numPr>
      </w:pPr>
      <w:r>
        <w:t>The Club has got a good cost control in place and in 2018 operating costs has remained consistent to 2017.</w:t>
      </w:r>
    </w:p>
    <w:p w:rsidR="00682DCC" w:rsidRPr="009F5298" w:rsidRDefault="00682DCC" w:rsidP="00682DCC">
      <w:pPr>
        <w:rPr>
          <w:b/>
          <w:u w:val="single"/>
        </w:rPr>
      </w:pPr>
      <w:r w:rsidRPr="009F5298">
        <w:rPr>
          <w:b/>
          <w:u w:val="single"/>
        </w:rPr>
        <w:t>Balance Sheet</w:t>
      </w:r>
    </w:p>
    <w:p w:rsidR="00682DCC" w:rsidRDefault="00682DCC" w:rsidP="00682DCC">
      <w:r>
        <w:t>-Strong balance sheet with increase in equity of $1k only due to kitchen renovation expenses of $18k and a fall in funding revenue of $18k in 2018.</w:t>
      </w:r>
    </w:p>
    <w:p w:rsidR="00682DCC" w:rsidRDefault="00682DCC" w:rsidP="00682DCC">
      <w:r>
        <w:t xml:space="preserve">-Accounts receivable has increased to $9k mainly due to </w:t>
      </w:r>
      <w:proofErr w:type="gramStart"/>
      <w:r>
        <w:t>sponsorship(</w:t>
      </w:r>
      <w:proofErr w:type="gramEnd"/>
      <w:r>
        <w:t>$9k) still owing at year end. This amount has been paid to date.</w:t>
      </w:r>
    </w:p>
    <w:p w:rsidR="00682DCC" w:rsidRDefault="00682DCC" w:rsidP="00682DCC">
      <w:r>
        <w:t>As mentioned in the last AGM the committee has got the right structure backed by a strong balance sheet to drive new initiatives in 2019.</w:t>
      </w:r>
    </w:p>
    <w:p w:rsidR="00583BDC" w:rsidRPr="0040644A" w:rsidRDefault="00682DCC" w:rsidP="00682DCC">
      <w:pPr>
        <w:pStyle w:val="PlainText"/>
        <w:rPr>
          <w:sz w:val="28"/>
          <w:szCs w:val="28"/>
        </w:rPr>
        <w:sectPr w:rsidR="00583BDC" w:rsidRPr="0040644A">
          <w:footerReference w:type="default" r:id="rId9"/>
          <w:pgSz w:w="11906" w:h="16838"/>
          <w:pgMar w:top="1440" w:right="1440" w:bottom="1440" w:left="1440" w:header="708" w:footer="708" w:gutter="0"/>
          <w:cols w:space="708"/>
          <w:docGrid w:linePitch="360"/>
        </w:sectPr>
      </w:pPr>
      <w:r>
        <w:t>I would like to recognise the dedication of all the volunteers who invest their precious time for the benefit of the club and the community.  In particular we would to commend Jamie &amp; Brian and Peter Thomas even though being in Auckland has been a precious support a strong to us.</w:t>
      </w:r>
    </w:p>
    <w:p w:rsidR="00CA75CE" w:rsidRPr="00CA75CE" w:rsidRDefault="00CA75CE" w:rsidP="00CA75CE">
      <w:pPr>
        <w:jc w:val="center"/>
        <w:rPr>
          <w:b/>
          <w:sz w:val="32"/>
        </w:rPr>
      </w:pPr>
      <w:r w:rsidRPr="00CA75CE">
        <w:rPr>
          <w:b/>
          <w:sz w:val="32"/>
        </w:rPr>
        <w:lastRenderedPageBreak/>
        <w:t>WOMEN’S REPORT</w:t>
      </w:r>
    </w:p>
    <w:p w:rsidR="00CA75CE" w:rsidRDefault="00CA75CE" w:rsidP="00CA75CE">
      <w:r>
        <w:t>2018 season saw significant change for the wom</w:t>
      </w:r>
      <w:r>
        <w:t>e</w:t>
      </w:r>
      <w:r>
        <w:t>n</w:t>
      </w:r>
      <w:r>
        <w:t>’</w:t>
      </w:r>
      <w:r>
        <w:t xml:space="preserve">s set up at the club, extensive turn over in playing group from previous few seasons and full new management.  Given previous success and quality of players with high expectations of their own personal level of performance the team had high expectation to once again be strong contender for the W-League title.  </w:t>
      </w:r>
    </w:p>
    <w:p w:rsidR="00CA75CE" w:rsidRDefault="00CA75CE" w:rsidP="00CA75CE">
      <w:r>
        <w:t xml:space="preserve">Throughout the season the team was challenged with low playing numbers due to small squad to begin with, key players moving on due to life opportunities, injuries, </w:t>
      </w:r>
      <w:proofErr w:type="gramStart"/>
      <w:r>
        <w:t>international</w:t>
      </w:r>
      <w:proofErr w:type="gramEnd"/>
      <w:r>
        <w:t xml:space="preserve"> selections and players commitments outside football.  These disruptions made it harder to grow and develop as a team.  However, the core committed player group was the team</w:t>
      </w:r>
      <w:r w:rsidR="00BD527A">
        <w:t>’</w:t>
      </w:r>
      <w:r>
        <w:t>s strength which pushed the team towards completing the 2018 W-League Competition in 3</w:t>
      </w:r>
      <w:r w:rsidRPr="008E43EF">
        <w:rPr>
          <w:vertAlign w:val="superscript"/>
        </w:rPr>
        <w:t>rd</w:t>
      </w:r>
      <w:r>
        <w:t xml:space="preserve"> place.    </w:t>
      </w:r>
    </w:p>
    <w:p w:rsidR="00CA75CE" w:rsidRDefault="00CA75CE" w:rsidP="00CA75CE">
      <w:r>
        <w:t xml:space="preserve">The season was challenging for all, my biggest concern would be that players felt supported as they navigated through the trying circumstances.  As the coach of the team I feel I could had offered better support for players or put additional support structures in place to ensure however tough the season got they still got takeaways from the season for them to grow as players and an overall positive experience on balance.     </w:t>
      </w:r>
    </w:p>
    <w:p w:rsidR="00CA75CE" w:rsidRPr="00403A02" w:rsidRDefault="00CA75CE" w:rsidP="00CA75CE">
      <w:r w:rsidRPr="00403A02">
        <w:t xml:space="preserve">Although the club only had one team this season, players selected in to the W-league team because they showed they were capable and ready to take on that level of play.  A pleasing thing for me was all players from the main playing group showed an exceptional or break through performance/s during the season. I suggest improved levels of support and less disruption for team / squad would enable the player group to deliver the quality performances they are capable of on consistent basis.     </w:t>
      </w:r>
    </w:p>
    <w:p w:rsidR="00CA75CE" w:rsidRPr="008E43EF" w:rsidRDefault="00CA75CE" w:rsidP="00CA75CE">
      <w:pPr>
        <w:rPr>
          <w:u w:val="single"/>
        </w:rPr>
      </w:pPr>
      <w:r w:rsidRPr="008E43EF">
        <w:rPr>
          <w:u w:val="single"/>
        </w:rPr>
        <w:t>Wom</w:t>
      </w:r>
      <w:r w:rsidR="00BD527A">
        <w:rPr>
          <w:u w:val="single"/>
        </w:rPr>
        <w:t>e</w:t>
      </w:r>
      <w:r w:rsidRPr="008E43EF">
        <w:rPr>
          <w:u w:val="single"/>
        </w:rPr>
        <w:t>n</w:t>
      </w:r>
      <w:r w:rsidR="00BD527A">
        <w:rPr>
          <w:u w:val="single"/>
        </w:rPr>
        <w:t>’</w:t>
      </w:r>
      <w:r w:rsidRPr="008E43EF">
        <w:rPr>
          <w:u w:val="single"/>
        </w:rPr>
        <w:t>s Competitions</w:t>
      </w:r>
    </w:p>
    <w:p w:rsidR="00CA75CE" w:rsidRDefault="00CA75CE" w:rsidP="00CA75CE">
      <w:pPr>
        <w:pStyle w:val="ListParagraph"/>
        <w:numPr>
          <w:ilvl w:val="0"/>
          <w:numId w:val="26"/>
        </w:numPr>
      </w:pPr>
      <w:r>
        <w:t xml:space="preserve">W-League </w:t>
      </w:r>
      <w:proofErr w:type="gramStart"/>
      <w:r>
        <w:t>-  Team</w:t>
      </w:r>
      <w:proofErr w:type="gramEnd"/>
      <w:r>
        <w:t xml:space="preserve"> finished season in 3</w:t>
      </w:r>
      <w:r w:rsidRPr="00C966D7">
        <w:rPr>
          <w:vertAlign w:val="superscript"/>
        </w:rPr>
        <w:t>rd</w:t>
      </w:r>
      <w:r>
        <w:t xml:space="preserve"> place which is a creditable result given circumstance. Note*** 2018 season was a 6 team league of 3 rounds, league had 2 domina</w:t>
      </w:r>
      <w:r w:rsidR="00BD527A">
        <w:t>nt</w:t>
      </w:r>
      <w:r>
        <w:t xml:space="preserve"> teams.  2019 the league returns to 8 teams 2 rounds something for club and team management to consider. </w:t>
      </w:r>
    </w:p>
    <w:p w:rsidR="00CA75CE" w:rsidRDefault="00CA75CE" w:rsidP="00CA75CE">
      <w:pPr>
        <w:pStyle w:val="ListParagraph"/>
        <w:numPr>
          <w:ilvl w:val="0"/>
          <w:numId w:val="26"/>
        </w:numPr>
      </w:pPr>
      <w:r>
        <w:t xml:space="preserve">Kelly Cup – Capital Knockout competition </w:t>
      </w:r>
      <w:proofErr w:type="spellStart"/>
      <w:r>
        <w:t>semi final</w:t>
      </w:r>
      <w:proofErr w:type="spellEnd"/>
      <w:r>
        <w:t xml:space="preserve"> stage</w:t>
      </w:r>
    </w:p>
    <w:p w:rsidR="00CA75CE" w:rsidRDefault="00CA75CE" w:rsidP="00CA75CE">
      <w:pPr>
        <w:pStyle w:val="ListParagraph"/>
        <w:numPr>
          <w:ilvl w:val="0"/>
          <w:numId w:val="26"/>
        </w:numPr>
      </w:pPr>
      <w:r>
        <w:t>Kate Sheppard National Knock-out cup – Knocked out few rounds in</w:t>
      </w:r>
    </w:p>
    <w:p w:rsidR="00CA75CE" w:rsidRPr="008E43EF" w:rsidRDefault="00CA75CE" w:rsidP="00CA75CE">
      <w:pPr>
        <w:rPr>
          <w:u w:val="single"/>
        </w:rPr>
      </w:pPr>
      <w:r w:rsidRPr="008E43EF">
        <w:rPr>
          <w:u w:val="single"/>
        </w:rPr>
        <w:t>Individual player achievements</w:t>
      </w:r>
    </w:p>
    <w:p w:rsidR="00CA75CE" w:rsidRDefault="00CA75CE" w:rsidP="00CA75CE">
      <w:pPr>
        <w:pStyle w:val="ListParagraph"/>
        <w:numPr>
          <w:ilvl w:val="0"/>
          <w:numId w:val="25"/>
        </w:numPr>
      </w:pPr>
      <w:r>
        <w:t>Sarah G - made national selections to continuing her international career</w:t>
      </w:r>
    </w:p>
    <w:p w:rsidR="00CA75CE" w:rsidRDefault="00CA75CE" w:rsidP="00CA75CE">
      <w:pPr>
        <w:pStyle w:val="ListParagraph"/>
        <w:numPr>
          <w:ilvl w:val="0"/>
          <w:numId w:val="25"/>
        </w:numPr>
      </w:pPr>
      <w:r>
        <w:t xml:space="preserve">Kennedy Bryant finalist for Player of the </w:t>
      </w:r>
      <w:r w:rsidR="00BD527A">
        <w:t>Y</w:t>
      </w:r>
      <w:r>
        <w:t xml:space="preserve">ear at </w:t>
      </w:r>
      <w:r w:rsidR="00BD527A">
        <w:t>C</w:t>
      </w:r>
      <w:r>
        <w:t xml:space="preserve">apital </w:t>
      </w:r>
      <w:r w:rsidR="00BD527A">
        <w:t>F</w:t>
      </w:r>
      <w:r>
        <w:t xml:space="preserve">ootball </w:t>
      </w:r>
      <w:r w:rsidR="00BD527A">
        <w:t>A</w:t>
      </w:r>
      <w:r>
        <w:t>wards</w:t>
      </w:r>
    </w:p>
    <w:p w:rsidR="00CA75CE" w:rsidRDefault="00CA75CE" w:rsidP="00CA75CE">
      <w:pPr>
        <w:pStyle w:val="ListParagraph"/>
        <w:numPr>
          <w:ilvl w:val="0"/>
          <w:numId w:val="25"/>
        </w:numPr>
      </w:pPr>
      <w:r>
        <w:t xml:space="preserve">Capital </w:t>
      </w:r>
      <w:r w:rsidR="00BD527A">
        <w:t>F</w:t>
      </w:r>
      <w:r>
        <w:t xml:space="preserve">ootball National </w:t>
      </w:r>
      <w:r w:rsidR="00BD527A">
        <w:t>W</w:t>
      </w:r>
      <w:r>
        <w:t>om</w:t>
      </w:r>
      <w:r w:rsidR="00BD527A">
        <w:t>e</w:t>
      </w:r>
      <w:r>
        <w:t>n</w:t>
      </w:r>
      <w:r w:rsidR="00BD527A">
        <w:t>’</w:t>
      </w:r>
      <w:r>
        <w:t xml:space="preserve">s team selection for Sarah, Ken, </w:t>
      </w:r>
      <w:proofErr w:type="spellStart"/>
      <w:r>
        <w:t>Caelin</w:t>
      </w:r>
      <w:proofErr w:type="spellEnd"/>
      <w:r>
        <w:t>, Emma (part-time squad player)</w:t>
      </w:r>
    </w:p>
    <w:p w:rsidR="00CA75CE" w:rsidRDefault="00CA75CE" w:rsidP="00CA75CE">
      <w:pPr>
        <w:pStyle w:val="ListParagraph"/>
        <w:numPr>
          <w:ilvl w:val="0"/>
          <w:numId w:val="25"/>
        </w:numPr>
      </w:pPr>
      <w:r>
        <w:t>3 players from the main playing group made debut for first team</w:t>
      </w:r>
    </w:p>
    <w:p w:rsidR="00CA75CE" w:rsidRDefault="00CA75CE" w:rsidP="00CA75CE">
      <w:pPr>
        <w:pStyle w:val="ListParagraph"/>
        <w:numPr>
          <w:ilvl w:val="0"/>
          <w:numId w:val="25"/>
        </w:numPr>
      </w:pPr>
      <w:r>
        <w:t xml:space="preserve">No players identified as passing first team appearance milestones during this season i.e. 50 or 100 games. (However players are interested in this achievement and recognition club should continue to do this) </w:t>
      </w:r>
    </w:p>
    <w:p w:rsidR="00CA75CE" w:rsidRPr="008E43EF" w:rsidRDefault="00CA75CE" w:rsidP="00CA75CE">
      <w:pPr>
        <w:rPr>
          <w:u w:val="single"/>
        </w:rPr>
      </w:pPr>
      <w:r w:rsidRPr="008E43EF">
        <w:rPr>
          <w:u w:val="single"/>
        </w:rPr>
        <w:t>Team Management</w:t>
      </w:r>
    </w:p>
    <w:p w:rsidR="00CA75CE" w:rsidRDefault="00CA75CE" w:rsidP="00CA75CE">
      <w:r>
        <w:t>Big thanks to Phil and Rosa who stepped up and offered their time to support team during the season, give</w:t>
      </w:r>
      <w:r w:rsidR="00BD527A">
        <w:t>n</w:t>
      </w:r>
      <w:r>
        <w:t xml:space="preserve"> the position the team found them in.</w:t>
      </w:r>
    </w:p>
    <w:p w:rsidR="00BD527A" w:rsidRDefault="00BD527A" w:rsidP="00CA75CE">
      <w:pPr>
        <w:rPr>
          <w:u w:val="single"/>
        </w:rPr>
      </w:pPr>
    </w:p>
    <w:p w:rsidR="00CA75CE" w:rsidRPr="00C966D7" w:rsidRDefault="00CA75CE" w:rsidP="00CA75CE">
      <w:pPr>
        <w:rPr>
          <w:u w:val="single"/>
        </w:rPr>
      </w:pPr>
      <w:r w:rsidRPr="00C966D7">
        <w:rPr>
          <w:u w:val="single"/>
        </w:rPr>
        <w:lastRenderedPageBreak/>
        <w:t>Club</w:t>
      </w:r>
      <w:r>
        <w:rPr>
          <w:u w:val="single"/>
        </w:rPr>
        <w:t xml:space="preserve"> Support</w:t>
      </w:r>
    </w:p>
    <w:p w:rsidR="00CA75CE" w:rsidRDefault="00CA75CE" w:rsidP="00CA75CE">
      <w:r>
        <w:t>Thanks to club for support</w:t>
      </w:r>
    </w:p>
    <w:p w:rsidR="00BD527A" w:rsidRPr="00BD527A" w:rsidRDefault="00CA75CE" w:rsidP="005F16B3">
      <w:pPr>
        <w:pStyle w:val="ListParagraph"/>
        <w:numPr>
          <w:ilvl w:val="0"/>
          <w:numId w:val="27"/>
        </w:numPr>
        <w:rPr>
          <w:b/>
          <w:sz w:val="28"/>
          <w:szCs w:val="28"/>
        </w:rPr>
      </w:pPr>
      <w:r>
        <w:t>After-match catering to take pressure of team management</w:t>
      </w:r>
    </w:p>
    <w:p w:rsidR="00BD527A" w:rsidRDefault="00CA75CE" w:rsidP="005F16B3">
      <w:pPr>
        <w:pStyle w:val="ListParagraph"/>
        <w:numPr>
          <w:ilvl w:val="0"/>
          <w:numId w:val="27"/>
        </w:numPr>
        <w:rPr>
          <w:b/>
          <w:sz w:val="28"/>
          <w:szCs w:val="28"/>
        </w:rPr>
      </w:pPr>
      <w:r>
        <w:t>Support to travel Carolyn that enable us to manage low player numbers</w:t>
      </w:r>
      <w:r w:rsidRPr="00BD527A">
        <w:rPr>
          <w:b/>
          <w:sz w:val="28"/>
          <w:szCs w:val="28"/>
        </w:rPr>
        <w:t xml:space="preserve"> </w:t>
      </w:r>
    </w:p>
    <w:p w:rsidR="00CA75CE" w:rsidRPr="00BD527A" w:rsidRDefault="00BD527A" w:rsidP="00BD527A">
      <w:pPr>
        <w:rPr>
          <w:b/>
        </w:rPr>
      </w:pPr>
      <w:r w:rsidRPr="00BD527A">
        <w:rPr>
          <w:i/>
        </w:rPr>
        <w:t>Cushla Lichtwark, W League Coach</w:t>
      </w:r>
      <w:r w:rsidR="00CA75CE" w:rsidRPr="00BD527A">
        <w:rPr>
          <w:b/>
        </w:rPr>
        <w:br w:type="page"/>
      </w:r>
    </w:p>
    <w:p w:rsidR="00583BDC" w:rsidRPr="00761189" w:rsidRDefault="00583BDC" w:rsidP="00583BDC">
      <w:pPr>
        <w:spacing w:after="240" w:line="240" w:lineRule="auto"/>
        <w:jc w:val="center"/>
        <w:rPr>
          <w:b/>
          <w:sz w:val="28"/>
          <w:szCs w:val="28"/>
        </w:rPr>
      </w:pPr>
      <w:r w:rsidRPr="00761189">
        <w:rPr>
          <w:b/>
          <w:sz w:val="28"/>
          <w:szCs w:val="28"/>
        </w:rPr>
        <w:lastRenderedPageBreak/>
        <w:t>JUNIOR CLUB CAPTAIN’S REPORT</w:t>
      </w:r>
    </w:p>
    <w:p w:rsidR="00B412E6" w:rsidRPr="00E67F0F" w:rsidRDefault="00B412E6" w:rsidP="00B412E6">
      <w:pPr>
        <w:rPr>
          <w:b/>
          <w:sz w:val="24"/>
        </w:rPr>
      </w:pPr>
      <w:r w:rsidRPr="00E67F0F">
        <w:rPr>
          <w:b/>
          <w:sz w:val="24"/>
        </w:rPr>
        <w:t>JUNIOR CLUB CAPTAIN’S REPORT 201</w:t>
      </w:r>
      <w:r>
        <w:rPr>
          <w:b/>
          <w:sz w:val="24"/>
        </w:rPr>
        <w:t>8</w:t>
      </w:r>
    </w:p>
    <w:p w:rsidR="00B412E6" w:rsidRDefault="00B412E6" w:rsidP="00B412E6">
      <w:r>
        <w:t>We started off the year with our Annual February Football Fun Day held at Maidstone Park. Thank you to the Senior Players, Junior and Senior Committee Members as well as parents who volunteered their time to help with answering enquiries, playing games with the kids, and making the event a fun time for all involved. This was a great event not only for the club but for the people of Upper Hutt, with Bumper Soccer, Dunk the Coach, Face Painting, Mr Whippy and a line so long for registrations it backed up down the stairs. Registrations this year were a bit different than usual with the introduction of the Comet System which proved tough for parents to work out, however with Tim Peirce’s help we were able to sort out every issue we came across well before the beginning of the season. A big thank you to James Lamb for organising and promoting this event, we were lucky enough again to get some advertising in the Upper Hutt Leader as well as on numerous Facebook pages to positively promote our Club. We had great attendance and support from the club which is always greatly appreciated.</w:t>
      </w:r>
    </w:p>
    <w:p w:rsidR="00B412E6" w:rsidRDefault="00B412E6" w:rsidP="00B412E6">
      <w:r>
        <w:t xml:space="preserve">Trials were held at Maidstone Turf this year a change from the regular </w:t>
      </w:r>
      <w:proofErr w:type="spellStart"/>
      <w:r>
        <w:t>Awakairangi</w:t>
      </w:r>
      <w:proofErr w:type="spellEnd"/>
      <w:r>
        <w:t>. Again, trials proved popular across all grades and the weather did its part turning on some great sunny days.</w:t>
      </w:r>
    </w:p>
    <w:p w:rsidR="00B412E6" w:rsidRDefault="00B412E6" w:rsidP="00B412E6">
      <w:r>
        <w:t>We welcomed a couple of people to the Junior Committee this year, Lisa Bevan (Tournament Co-ordinator), Dean Groves (Equipment Manager), we also say farewell to Tony Phipps (U17’s), Joanne McIntosh (14</w:t>
      </w:r>
      <w:r w:rsidRPr="00CE7FFB">
        <w:rPr>
          <w:vertAlign w:val="superscript"/>
        </w:rPr>
        <w:t>th</w:t>
      </w:r>
      <w:r>
        <w:t xml:space="preserve"> Grade), and some long-standing members who will be sorely missed, Tony Grant (Registrations) and Tim Peirce (Junior Club Captain). We wish all those leaving the Junior Committee all the best and thank them for the years of great service that they have put in to our club. Tim asked for someone to step into the role of Junior Club Captain as he was wanting to step down, as such in July Damien Gartner put his hand up, the Junior Committee voted and approved to recommend Damien for the role to the Senior Executive Committee, the Senior Executive Committee approved this until the position goes up for a vote at the 2018 AGM. The Junior Committee would like to thank Tim for the years of dedicated service he has given the club, Tim has increased numbers and strengthened the </w:t>
      </w:r>
      <w:proofErr w:type="gramStart"/>
      <w:r>
        <w:t>Junior</w:t>
      </w:r>
      <w:proofErr w:type="gramEnd"/>
      <w:r>
        <w:t xml:space="preserve"> club during his time as Junior Club Captain. </w:t>
      </w:r>
    </w:p>
    <w:p w:rsidR="00B412E6" w:rsidRDefault="00B412E6" w:rsidP="00B412E6">
      <w:r w:rsidRPr="00D617B0">
        <w:t xml:space="preserve">Pedro Garcias </w:t>
      </w:r>
      <w:r>
        <w:t>met with</w:t>
      </w:r>
      <w:r w:rsidRPr="00D617B0">
        <w:t xml:space="preserve"> each Grade Manager and discuss</w:t>
      </w:r>
      <w:r>
        <w:t>ed</w:t>
      </w:r>
      <w:r w:rsidRPr="00D617B0">
        <w:t xml:space="preserve"> how he could help their coaches and grade during the season</w:t>
      </w:r>
      <w:r>
        <w:t xml:space="preserve">, </w:t>
      </w:r>
      <w:r w:rsidRPr="00D617B0">
        <w:t xml:space="preserve">a </w:t>
      </w:r>
      <w:r>
        <w:t xml:space="preserve">timetable </w:t>
      </w:r>
      <w:r w:rsidRPr="00D617B0">
        <w:t>was</w:t>
      </w:r>
      <w:r>
        <w:t xml:space="preserve"> set up to maximise the time spent with each grade and coach</w:t>
      </w:r>
      <w:r w:rsidRPr="00D617B0">
        <w:t xml:space="preserve">.  </w:t>
      </w:r>
      <w:r>
        <w:t>Pedro</w:t>
      </w:r>
      <w:r w:rsidRPr="00D617B0">
        <w:t xml:space="preserve"> continued to make himself available and generously offer</w:t>
      </w:r>
      <w:r>
        <w:t>ed</w:t>
      </w:r>
      <w:r w:rsidRPr="00D617B0">
        <w:t xml:space="preserve"> help to coaches and players to improve their skills</w:t>
      </w:r>
      <w:r>
        <w:t xml:space="preserve"> throughout the year</w:t>
      </w:r>
      <w:r w:rsidRPr="00D617B0">
        <w:t xml:space="preserve">. </w:t>
      </w:r>
      <w:r>
        <w:t>Pedro also ran Goal keeper training and helped with Girls Only Sessions.</w:t>
      </w:r>
      <w:r w:rsidRPr="00D617B0">
        <w:t xml:space="preserve"> The All Star Academy and Holiday Programmes were again very popular</w:t>
      </w:r>
      <w:r>
        <w:t xml:space="preserve"> across each grade with 8</w:t>
      </w:r>
      <w:r w:rsidRPr="00137484">
        <w:rPr>
          <w:vertAlign w:val="superscript"/>
        </w:rPr>
        <w:t>th</w:t>
      </w:r>
      <w:r>
        <w:t xml:space="preserve"> grade introduced this year with great success</w:t>
      </w:r>
      <w:r w:rsidRPr="00D617B0">
        <w:t>.</w:t>
      </w:r>
    </w:p>
    <w:p w:rsidR="00B412E6" w:rsidRDefault="00B412E6" w:rsidP="00B412E6">
      <w:r>
        <w:t xml:space="preserve">We again had bumper numbers this year in the </w:t>
      </w:r>
      <w:proofErr w:type="gramStart"/>
      <w:r>
        <w:t>Junior</w:t>
      </w:r>
      <w:proofErr w:type="gramEnd"/>
      <w:r>
        <w:t xml:space="preserve"> ranks with approximately 640kids across 50+ Teams with First Kicks alone tipping the scales with just over 100 registrations. A big thank you again must go to James Lamb for his ongoing efforts in boosting numbers in the area, James has done a fantastic job in getting kids and parents involved and the numbers we see are a testament to the hard work he puts in.</w:t>
      </w:r>
    </w:p>
    <w:p w:rsidR="00B412E6" w:rsidRDefault="00B412E6" w:rsidP="00B412E6">
      <w:r>
        <w:t>Unfortunately, we didn’t have a 7</w:t>
      </w:r>
      <w:r w:rsidRPr="001155E2">
        <w:rPr>
          <w:vertAlign w:val="superscript"/>
        </w:rPr>
        <w:t>th</w:t>
      </w:r>
      <w:r>
        <w:t xml:space="preserve"> Grade Manager this year as both volunteers fell through however Amy </w:t>
      </w:r>
      <w:proofErr w:type="spellStart"/>
      <w:r>
        <w:t>Sherbourne</w:t>
      </w:r>
      <w:proofErr w:type="spellEnd"/>
      <w:r>
        <w:t xml:space="preserve"> from 8</w:t>
      </w:r>
      <w:r w:rsidRPr="001155E2">
        <w:rPr>
          <w:vertAlign w:val="superscript"/>
        </w:rPr>
        <w:t>th</w:t>
      </w:r>
      <w:r>
        <w:t xml:space="preserve"> Grade stood up and did an amazing job of running both Grades. Amy also built up a great relationship with Stokes Valley Football that saw their 7</w:t>
      </w:r>
      <w:r w:rsidRPr="001155E2">
        <w:rPr>
          <w:vertAlign w:val="superscript"/>
        </w:rPr>
        <w:t>th</w:t>
      </w:r>
      <w:r>
        <w:t>/8</w:t>
      </w:r>
      <w:r w:rsidRPr="001155E2">
        <w:rPr>
          <w:vertAlign w:val="superscript"/>
        </w:rPr>
        <w:t>th</w:t>
      </w:r>
      <w:r>
        <w:t xml:space="preserve"> Grade travel once a month to play us at the turf and our 7</w:t>
      </w:r>
      <w:r w:rsidRPr="001155E2">
        <w:rPr>
          <w:vertAlign w:val="superscript"/>
        </w:rPr>
        <w:t>th</w:t>
      </w:r>
      <w:r>
        <w:t>/8</w:t>
      </w:r>
      <w:r w:rsidRPr="001155E2">
        <w:rPr>
          <w:vertAlign w:val="superscript"/>
        </w:rPr>
        <w:t>th</w:t>
      </w:r>
      <w:r>
        <w:t xml:space="preserve"> Grade Teams travel to Stokes Valley once a month </w:t>
      </w:r>
      <w:r>
        <w:lastRenderedPageBreak/>
        <w:t>to play each other, this only helps to strengthen the ties we have with other clubs and Football within our wider community, well done Amy.</w:t>
      </w:r>
    </w:p>
    <w:p w:rsidR="00B412E6" w:rsidRDefault="00B412E6" w:rsidP="00B412E6">
      <w:r>
        <w:t xml:space="preserve">The </w:t>
      </w:r>
      <w:proofErr w:type="gramStart"/>
      <w:r>
        <w:t>Junior</w:t>
      </w:r>
      <w:proofErr w:type="gramEnd"/>
      <w:r>
        <w:t xml:space="preserve"> club finished the roll out of new orange shirts across all junior grades with every team now having access to these, including three Under 17 Teams.</w:t>
      </w:r>
    </w:p>
    <w:p w:rsidR="00B412E6" w:rsidRDefault="00B412E6" w:rsidP="00B412E6">
      <w:r>
        <w:t xml:space="preserve">Girls Development Manager Kirsty </w:t>
      </w:r>
      <w:proofErr w:type="spellStart"/>
      <w:r>
        <w:t>Windleburn</w:t>
      </w:r>
      <w:proofErr w:type="spellEnd"/>
      <w:r>
        <w:t xml:space="preserve"> continued her good work with Monthly Girls Only Sessions on the Turf at Maidstone, which proved extremely popular. Kirsty also introduced a one-off Girls Assessment night where 51 Girls turned up and were put to the test to measure their skills and abilities. All 51 of the girls received personalised Assessments which the players and coaches of the girls found to be extremely accurate. UHCF also had 41 girls across 5 Teams enter the Wgtn </w:t>
      </w:r>
      <w:proofErr w:type="spellStart"/>
      <w:r>
        <w:t>Utd</w:t>
      </w:r>
      <w:proofErr w:type="spellEnd"/>
      <w:r>
        <w:t xml:space="preserve"> Girls Only tournament this year with the 7</w:t>
      </w:r>
      <w:r w:rsidRPr="005C0E0A">
        <w:rPr>
          <w:vertAlign w:val="superscript"/>
        </w:rPr>
        <w:t>th</w:t>
      </w:r>
      <w:r>
        <w:t>/8</w:t>
      </w:r>
      <w:r w:rsidRPr="005C0E0A">
        <w:rPr>
          <w:vertAlign w:val="superscript"/>
        </w:rPr>
        <w:t>th</w:t>
      </w:r>
      <w:r>
        <w:t xml:space="preserve"> Grade Felicitas and 10</w:t>
      </w:r>
      <w:r w:rsidRPr="005C0E0A">
        <w:rPr>
          <w:vertAlign w:val="superscript"/>
        </w:rPr>
        <w:t>th</w:t>
      </w:r>
      <w:r>
        <w:t xml:space="preserve"> grade Artemis winning their grades. Artemis also were the first UHCF all girls team to enter the annual </w:t>
      </w:r>
      <w:proofErr w:type="spellStart"/>
      <w:r>
        <w:t>Taupo</w:t>
      </w:r>
      <w:proofErr w:type="spellEnd"/>
      <w:r>
        <w:t xml:space="preserve"> tournament and represented our club well. </w:t>
      </w:r>
    </w:p>
    <w:p w:rsidR="00B412E6" w:rsidRDefault="00B412E6" w:rsidP="00B412E6">
      <w:r>
        <w:t>13</w:t>
      </w:r>
      <w:r w:rsidRPr="005C0E0A">
        <w:rPr>
          <w:vertAlign w:val="superscript"/>
        </w:rPr>
        <w:t>th</w:t>
      </w:r>
      <w:r>
        <w:t xml:space="preserve"> Grade Red Stars made the Premier League Cup final this year the first team in UHCF to do so. The showed grit and determination in the final however were unable to come away with a win. Our 10</w:t>
      </w:r>
      <w:r w:rsidRPr="005C0E0A">
        <w:rPr>
          <w:vertAlign w:val="superscript"/>
        </w:rPr>
        <w:t>th</w:t>
      </w:r>
      <w:r>
        <w:t xml:space="preserve"> Grade Premier Team also did extremely well this year coming runners up in the </w:t>
      </w:r>
      <w:proofErr w:type="spellStart"/>
      <w:r>
        <w:t>Taupo</w:t>
      </w:r>
      <w:proofErr w:type="spellEnd"/>
      <w:r>
        <w:t xml:space="preserve"> tournament.</w:t>
      </w:r>
    </w:p>
    <w:p w:rsidR="00B412E6" w:rsidRDefault="00B412E6" w:rsidP="00B412E6">
      <w:r>
        <w:t>The Junior Club again supported both the Women’s and Men’s Senior Team this year by providing Ball Kids to all home games, both the players and kids really enjoyed this.</w:t>
      </w:r>
    </w:p>
    <w:p w:rsidR="00B412E6" w:rsidRDefault="00B412E6" w:rsidP="00B412E6">
      <w:r>
        <w:t xml:space="preserve">A big thank you to the ongoing support shown from the Junior Committee members this year James Lamb (First Kicks), Amy </w:t>
      </w:r>
      <w:proofErr w:type="spellStart"/>
      <w:r>
        <w:t>Sherbourne</w:t>
      </w:r>
      <w:proofErr w:type="spellEnd"/>
      <w:r>
        <w:t xml:space="preserve"> (7</w:t>
      </w:r>
      <w:r w:rsidRPr="00FB040B">
        <w:rPr>
          <w:vertAlign w:val="superscript"/>
        </w:rPr>
        <w:t>th</w:t>
      </w:r>
      <w:r>
        <w:t>/8</w:t>
      </w:r>
      <w:r w:rsidRPr="00FB040B">
        <w:rPr>
          <w:vertAlign w:val="superscript"/>
        </w:rPr>
        <w:t>th</w:t>
      </w:r>
      <w:r>
        <w:t xml:space="preserve"> Grade), Damien Gartner (9</w:t>
      </w:r>
      <w:r w:rsidRPr="00FB040B">
        <w:rPr>
          <w:vertAlign w:val="superscript"/>
        </w:rPr>
        <w:t>th</w:t>
      </w:r>
      <w:r>
        <w:t xml:space="preserve"> Grade), Rebecca Pickett (10</w:t>
      </w:r>
      <w:r w:rsidRPr="00FB040B">
        <w:rPr>
          <w:vertAlign w:val="superscript"/>
        </w:rPr>
        <w:t>th</w:t>
      </w:r>
      <w:r>
        <w:t xml:space="preserve"> Grade), Caroline Carey (11</w:t>
      </w:r>
      <w:r w:rsidRPr="00FB040B">
        <w:rPr>
          <w:vertAlign w:val="superscript"/>
        </w:rPr>
        <w:t>th</w:t>
      </w:r>
      <w:r>
        <w:t xml:space="preserve"> Grade), Katrina and Denise (12</w:t>
      </w:r>
      <w:r w:rsidRPr="00FB040B">
        <w:rPr>
          <w:vertAlign w:val="superscript"/>
        </w:rPr>
        <w:t>th</w:t>
      </w:r>
      <w:r>
        <w:t xml:space="preserve"> Grade), Rachael Hickson (13</w:t>
      </w:r>
      <w:r w:rsidRPr="00FB040B">
        <w:rPr>
          <w:vertAlign w:val="superscript"/>
        </w:rPr>
        <w:t>th</w:t>
      </w:r>
      <w:r>
        <w:t xml:space="preserve"> Grade), Joanne McIntosh (14</w:t>
      </w:r>
      <w:r w:rsidRPr="00FB040B">
        <w:rPr>
          <w:vertAlign w:val="superscript"/>
        </w:rPr>
        <w:t>th</w:t>
      </w:r>
      <w:r>
        <w:t xml:space="preserve"> Grade), Tony Phipps (U17’s), Kirsty </w:t>
      </w:r>
      <w:proofErr w:type="spellStart"/>
      <w:r>
        <w:t>Windleburn</w:t>
      </w:r>
      <w:proofErr w:type="spellEnd"/>
      <w:r>
        <w:t xml:space="preserve"> (Girls Development), Lisa Bevan (Tournaments), Dean Groves (Equipment), Pedro Garcia Junior Football Coordinator, and Tim Peirce (Junior Club Captain). </w:t>
      </w:r>
    </w:p>
    <w:p w:rsidR="00B412E6" w:rsidRDefault="00B412E6" w:rsidP="00B412E6">
      <w:r>
        <w:t>The Junior Club ran a Have a Go Kaizen Football Academy session run by Stu Jacobs for 12</w:t>
      </w:r>
      <w:r w:rsidRPr="009C79AA">
        <w:rPr>
          <w:vertAlign w:val="superscript"/>
        </w:rPr>
        <w:t>th</w:t>
      </w:r>
      <w:r>
        <w:t xml:space="preserve"> Grade through to U17’s, with just over 40 kids turning up for this session, from this session Kaizen ran a 5 Week Pilot Programme with 20kids attending.</w:t>
      </w:r>
    </w:p>
    <w:p w:rsidR="00B412E6" w:rsidRDefault="00B412E6" w:rsidP="00B412E6">
      <w:r>
        <w:t xml:space="preserve">This year we were lucky to have 4 kids named in National Age Grade Tournaments – AJ </w:t>
      </w:r>
      <w:proofErr w:type="spellStart"/>
      <w:r>
        <w:t>Paanod</w:t>
      </w:r>
      <w:proofErr w:type="spellEnd"/>
      <w:r>
        <w:t xml:space="preserve"> (U14 Boys), Blake Chandler (U15 Boys), Adam </w:t>
      </w:r>
      <w:proofErr w:type="spellStart"/>
      <w:r>
        <w:t>Trott</w:t>
      </w:r>
      <w:proofErr w:type="spellEnd"/>
      <w:r>
        <w:t xml:space="preserve"> (U15 Boys) and </w:t>
      </w:r>
      <w:proofErr w:type="spellStart"/>
      <w:r>
        <w:t>Caelin</w:t>
      </w:r>
      <w:proofErr w:type="spellEnd"/>
      <w:r>
        <w:t xml:space="preserve"> Patterson (U16 Girls). </w:t>
      </w:r>
      <w:proofErr w:type="spellStart"/>
      <w:r>
        <w:t>Caelin</w:t>
      </w:r>
      <w:proofErr w:type="spellEnd"/>
      <w:r>
        <w:t xml:space="preserve"> Patterson also made the National Women’s League Squad and the New Zealand Secondary Schools U19 Representative Team to tour USA in April 2019.</w:t>
      </w:r>
    </w:p>
    <w:p w:rsidR="00B412E6" w:rsidRDefault="00B412E6" w:rsidP="00B412E6">
      <w:r>
        <w:t>The Junior Club some great ideas that we’re looking at implementing next year especially with the changes Capital Football have announced to FTC and the Football Development Programme, along with increasing the numbers on the committee in order to spread the workload and help us to achieve more.</w:t>
      </w:r>
    </w:p>
    <w:p w:rsidR="006D110D" w:rsidRPr="00E608E7" w:rsidRDefault="00B412E6" w:rsidP="00B218F0">
      <w:pPr>
        <w:rPr>
          <w:b/>
          <w:sz w:val="28"/>
          <w:szCs w:val="28"/>
        </w:rPr>
      </w:pPr>
      <w:r w:rsidRPr="00137484">
        <w:rPr>
          <w:b/>
        </w:rPr>
        <w:t>Damien Gartner Acting Junior Club Captain December 2018.</w:t>
      </w:r>
      <w:bookmarkStart w:id="0" w:name="_GoBack"/>
      <w:bookmarkEnd w:id="0"/>
    </w:p>
    <w:sectPr w:rsidR="006D110D" w:rsidRPr="00E608E7">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9BF" w:rsidRDefault="007A69BF" w:rsidP="00BA3210">
      <w:pPr>
        <w:spacing w:after="0" w:line="240" w:lineRule="auto"/>
      </w:pPr>
      <w:r>
        <w:separator/>
      </w:r>
    </w:p>
  </w:endnote>
  <w:endnote w:type="continuationSeparator" w:id="0">
    <w:p w:rsidR="007A69BF" w:rsidRDefault="007A69BF" w:rsidP="00BA3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3438" w:rsidRPr="00CA75CE" w:rsidRDefault="00693438" w:rsidP="00CA75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110D" w:rsidRPr="00B218F0" w:rsidRDefault="006D110D" w:rsidP="00B21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9BF" w:rsidRDefault="007A69BF" w:rsidP="00BA3210">
      <w:pPr>
        <w:spacing w:after="0" w:line="240" w:lineRule="auto"/>
      </w:pPr>
      <w:r>
        <w:separator/>
      </w:r>
    </w:p>
  </w:footnote>
  <w:footnote w:type="continuationSeparator" w:id="0">
    <w:p w:rsidR="007A69BF" w:rsidRDefault="007A69BF" w:rsidP="00BA32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75CE" w:rsidRDefault="00CA75CE" w:rsidP="00221431">
    <w:pPr>
      <w:pStyle w:val="Header"/>
      <w:jc w:val="right"/>
    </w:pPr>
    <w:r w:rsidRPr="00650969">
      <w:rPr>
        <w:rFonts w:cs="Calibri"/>
        <w:noProof/>
        <w:color w:val="000000"/>
        <w:lang w:eastAsia="en-NZ"/>
      </w:rPr>
      <w:drawing>
        <wp:anchor distT="0" distB="0" distL="114300" distR="114300" simplePos="0" relativeHeight="251659264" behindDoc="0" locked="0" layoutInCell="1" allowOverlap="1" wp14:anchorId="2E537EEB" wp14:editId="5438B6D7">
          <wp:simplePos x="0" y="0"/>
          <wp:positionH relativeFrom="margin">
            <wp:posOffset>3967701</wp:posOffset>
          </wp:positionH>
          <wp:positionV relativeFrom="paragraph">
            <wp:posOffset>-44063</wp:posOffset>
          </wp:positionV>
          <wp:extent cx="1802923" cy="572493"/>
          <wp:effectExtent l="0" t="0" r="6985"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2236" cy="58180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A75CE" w:rsidRDefault="00CA75CE" w:rsidP="00221431">
    <w:pPr>
      <w:pStyle w:val="Header"/>
      <w:jc w:val="right"/>
    </w:pPr>
  </w:p>
  <w:p w:rsidR="00CA75CE" w:rsidRDefault="00CA75CE" w:rsidP="00221431">
    <w:pPr>
      <w:pStyle w:val="Header"/>
      <w:jc w:val="right"/>
    </w:pPr>
  </w:p>
  <w:p w:rsidR="00221431" w:rsidRDefault="00221431" w:rsidP="00221431">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17495"/>
    <w:multiLevelType w:val="hybridMultilevel"/>
    <w:tmpl w:val="7F18621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5734BA7"/>
    <w:multiLevelType w:val="hybridMultilevel"/>
    <w:tmpl w:val="15D877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EA525E"/>
    <w:multiLevelType w:val="hybridMultilevel"/>
    <w:tmpl w:val="5ADAC3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FE3AB3"/>
    <w:multiLevelType w:val="hybridMultilevel"/>
    <w:tmpl w:val="55E0C7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9BA566F"/>
    <w:multiLevelType w:val="hybridMultilevel"/>
    <w:tmpl w:val="58F6559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A6D17E0"/>
    <w:multiLevelType w:val="multilevel"/>
    <w:tmpl w:val="6242F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320704"/>
    <w:multiLevelType w:val="hybridMultilevel"/>
    <w:tmpl w:val="54F845B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9826D9"/>
    <w:multiLevelType w:val="hybridMultilevel"/>
    <w:tmpl w:val="38D47C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0C21610"/>
    <w:multiLevelType w:val="hybridMultilevel"/>
    <w:tmpl w:val="364433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426203E"/>
    <w:multiLevelType w:val="hybridMultilevel"/>
    <w:tmpl w:val="64627F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CA5DEF"/>
    <w:multiLevelType w:val="hybridMultilevel"/>
    <w:tmpl w:val="AAF277E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77039E"/>
    <w:multiLevelType w:val="hybridMultilevel"/>
    <w:tmpl w:val="D4D0CD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C755E68"/>
    <w:multiLevelType w:val="hybridMultilevel"/>
    <w:tmpl w:val="BFC0DD3E"/>
    <w:lvl w:ilvl="0" w:tplc="18664760">
      <w:numFmt w:val="bullet"/>
      <w:lvlText w:val="-"/>
      <w:lvlJc w:val="left"/>
      <w:pPr>
        <w:ind w:left="720" w:hanging="360"/>
      </w:pPr>
      <w:rPr>
        <w:rFonts w:ascii="Calibri" w:eastAsia="Calibri" w:hAnsi="Calibri"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1F8B4E65"/>
    <w:multiLevelType w:val="hybridMultilevel"/>
    <w:tmpl w:val="688ADEFC"/>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20DF4430"/>
    <w:multiLevelType w:val="hybridMultilevel"/>
    <w:tmpl w:val="38B4C9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BCC3852"/>
    <w:multiLevelType w:val="hybridMultilevel"/>
    <w:tmpl w:val="DF04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5CA144B"/>
    <w:multiLevelType w:val="hybridMultilevel"/>
    <w:tmpl w:val="7026C4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84C446A"/>
    <w:multiLevelType w:val="hybridMultilevel"/>
    <w:tmpl w:val="14CC5A1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551B26FA"/>
    <w:multiLevelType w:val="hybridMultilevel"/>
    <w:tmpl w:val="232A4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6610429"/>
    <w:multiLevelType w:val="hybridMultilevel"/>
    <w:tmpl w:val="D59A1A8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20" w15:restartNumberingAfterBreak="0">
    <w:nsid w:val="6E340F6B"/>
    <w:multiLevelType w:val="hybridMultilevel"/>
    <w:tmpl w:val="375E75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F7F2768"/>
    <w:multiLevelType w:val="hybridMultilevel"/>
    <w:tmpl w:val="141A7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4745026"/>
    <w:multiLevelType w:val="hybridMultilevel"/>
    <w:tmpl w:val="286AE8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6062473"/>
    <w:multiLevelType w:val="hybridMultilevel"/>
    <w:tmpl w:val="079C3CCE"/>
    <w:lvl w:ilvl="0" w:tplc="14090001">
      <w:start w:val="1"/>
      <w:numFmt w:val="bullet"/>
      <w:lvlText w:val=""/>
      <w:lvlJc w:val="left"/>
      <w:pPr>
        <w:ind w:left="775" w:hanging="360"/>
      </w:pPr>
      <w:rPr>
        <w:rFonts w:ascii="Symbol" w:hAnsi="Symbol" w:hint="default"/>
      </w:rPr>
    </w:lvl>
    <w:lvl w:ilvl="1" w:tplc="14090003" w:tentative="1">
      <w:start w:val="1"/>
      <w:numFmt w:val="bullet"/>
      <w:lvlText w:val="o"/>
      <w:lvlJc w:val="left"/>
      <w:pPr>
        <w:ind w:left="1495" w:hanging="360"/>
      </w:pPr>
      <w:rPr>
        <w:rFonts w:ascii="Courier New" w:hAnsi="Courier New" w:cs="Courier New" w:hint="default"/>
      </w:rPr>
    </w:lvl>
    <w:lvl w:ilvl="2" w:tplc="14090005" w:tentative="1">
      <w:start w:val="1"/>
      <w:numFmt w:val="bullet"/>
      <w:lvlText w:val=""/>
      <w:lvlJc w:val="left"/>
      <w:pPr>
        <w:ind w:left="2215" w:hanging="360"/>
      </w:pPr>
      <w:rPr>
        <w:rFonts w:ascii="Wingdings" w:hAnsi="Wingdings" w:hint="default"/>
      </w:rPr>
    </w:lvl>
    <w:lvl w:ilvl="3" w:tplc="14090001" w:tentative="1">
      <w:start w:val="1"/>
      <w:numFmt w:val="bullet"/>
      <w:lvlText w:val=""/>
      <w:lvlJc w:val="left"/>
      <w:pPr>
        <w:ind w:left="2935" w:hanging="360"/>
      </w:pPr>
      <w:rPr>
        <w:rFonts w:ascii="Symbol" w:hAnsi="Symbol" w:hint="default"/>
      </w:rPr>
    </w:lvl>
    <w:lvl w:ilvl="4" w:tplc="14090003" w:tentative="1">
      <w:start w:val="1"/>
      <w:numFmt w:val="bullet"/>
      <w:lvlText w:val="o"/>
      <w:lvlJc w:val="left"/>
      <w:pPr>
        <w:ind w:left="3655" w:hanging="360"/>
      </w:pPr>
      <w:rPr>
        <w:rFonts w:ascii="Courier New" w:hAnsi="Courier New" w:cs="Courier New" w:hint="default"/>
      </w:rPr>
    </w:lvl>
    <w:lvl w:ilvl="5" w:tplc="14090005" w:tentative="1">
      <w:start w:val="1"/>
      <w:numFmt w:val="bullet"/>
      <w:lvlText w:val=""/>
      <w:lvlJc w:val="left"/>
      <w:pPr>
        <w:ind w:left="4375" w:hanging="360"/>
      </w:pPr>
      <w:rPr>
        <w:rFonts w:ascii="Wingdings" w:hAnsi="Wingdings" w:hint="default"/>
      </w:rPr>
    </w:lvl>
    <w:lvl w:ilvl="6" w:tplc="14090001" w:tentative="1">
      <w:start w:val="1"/>
      <w:numFmt w:val="bullet"/>
      <w:lvlText w:val=""/>
      <w:lvlJc w:val="left"/>
      <w:pPr>
        <w:ind w:left="5095" w:hanging="360"/>
      </w:pPr>
      <w:rPr>
        <w:rFonts w:ascii="Symbol" w:hAnsi="Symbol" w:hint="default"/>
      </w:rPr>
    </w:lvl>
    <w:lvl w:ilvl="7" w:tplc="14090003" w:tentative="1">
      <w:start w:val="1"/>
      <w:numFmt w:val="bullet"/>
      <w:lvlText w:val="o"/>
      <w:lvlJc w:val="left"/>
      <w:pPr>
        <w:ind w:left="5815" w:hanging="360"/>
      </w:pPr>
      <w:rPr>
        <w:rFonts w:ascii="Courier New" w:hAnsi="Courier New" w:cs="Courier New" w:hint="default"/>
      </w:rPr>
    </w:lvl>
    <w:lvl w:ilvl="8" w:tplc="14090005" w:tentative="1">
      <w:start w:val="1"/>
      <w:numFmt w:val="bullet"/>
      <w:lvlText w:val=""/>
      <w:lvlJc w:val="left"/>
      <w:pPr>
        <w:ind w:left="6535" w:hanging="360"/>
      </w:pPr>
      <w:rPr>
        <w:rFonts w:ascii="Wingdings" w:hAnsi="Wingdings" w:hint="default"/>
      </w:rPr>
    </w:lvl>
  </w:abstractNum>
  <w:abstractNum w:abstractNumId="24" w15:restartNumberingAfterBreak="0">
    <w:nsid w:val="78645A13"/>
    <w:multiLevelType w:val="hybridMultilevel"/>
    <w:tmpl w:val="BEE6F88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5" w15:restartNumberingAfterBreak="0">
    <w:nsid w:val="7B1B7D1D"/>
    <w:multiLevelType w:val="hybridMultilevel"/>
    <w:tmpl w:val="21BEE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22"/>
  </w:num>
  <w:num w:numId="4">
    <w:abstractNumId w:val="5"/>
  </w:num>
  <w:num w:numId="5">
    <w:abstractNumId w:val="19"/>
  </w:num>
  <w:num w:numId="6">
    <w:abstractNumId w:val="11"/>
  </w:num>
  <w:num w:numId="7">
    <w:abstractNumId w:val="3"/>
  </w:num>
  <w:num w:numId="8">
    <w:abstractNumId w:val="16"/>
  </w:num>
  <w:num w:numId="9">
    <w:abstractNumId w:val="14"/>
  </w:num>
  <w:num w:numId="10">
    <w:abstractNumId w:val="20"/>
  </w:num>
  <w:num w:numId="11">
    <w:abstractNumId w:val="15"/>
  </w:num>
  <w:num w:numId="12">
    <w:abstractNumId w:val="9"/>
  </w:num>
  <w:num w:numId="13">
    <w:abstractNumId w:val="1"/>
  </w:num>
  <w:num w:numId="14">
    <w:abstractNumId w:val="24"/>
  </w:num>
  <w:num w:numId="15">
    <w:abstractNumId w:val="4"/>
  </w:num>
  <w:num w:numId="16">
    <w:abstractNumId w:val="22"/>
  </w:num>
  <w:num w:numId="17">
    <w:abstractNumId w:val="6"/>
  </w:num>
  <w:num w:numId="18">
    <w:abstractNumId w:val="13"/>
  </w:num>
  <w:num w:numId="19">
    <w:abstractNumId w:val="12"/>
  </w:num>
  <w:num w:numId="20">
    <w:abstractNumId w:val="8"/>
  </w:num>
  <w:num w:numId="21">
    <w:abstractNumId w:val="2"/>
  </w:num>
  <w:num w:numId="22">
    <w:abstractNumId w:val="7"/>
  </w:num>
  <w:num w:numId="23">
    <w:abstractNumId w:val="25"/>
  </w:num>
  <w:num w:numId="24">
    <w:abstractNumId w:val="21"/>
  </w:num>
  <w:num w:numId="25">
    <w:abstractNumId w:val="10"/>
  </w:num>
  <w:num w:numId="26">
    <w:abstractNumId w:val="17"/>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NDC0NDM2NTewMDdU0lEKTi0uzszPAykwqgUAdZKLjCwAAAA="/>
  </w:docVars>
  <w:rsids>
    <w:rsidRoot w:val="00C3780B"/>
    <w:rsid w:val="0007023A"/>
    <w:rsid w:val="00092BEB"/>
    <w:rsid w:val="000F42CD"/>
    <w:rsid w:val="000F65FF"/>
    <w:rsid w:val="00113ACE"/>
    <w:rsid w:val="00221431"/>
    <w:rsid w:val="002335CF"/>
    <w:rsid w:val="0023428C"/>
    <w:rsid w:val="00251D4E"/>
    <w:rsid w:val="0025316D"/>
    <w:rsid w:val="002647E2"/>
    <w:rsid w:val="0028559B"/>
    <w:rsid w:val="00285BDE"/>
    <w:rsid w:val="00335CB8"/>
    <w:rsid w:val="00384937"/>
    <w:rsid w:val="003A533A"/>
    <w:rsid w:val="003D23F5"/>
    <w:rsid w:val="0040644A"/>
    <w:rsid w:val="00413296"/>
    <w:rsid w:val="00442C98"/>
    <w:rsid w:val="00464EF4"/>
    <w:rsid w:val="0050299B"/>
    <w:rsid w:val="00516825"/>
    <w:rsid w:val="0054177C"/>
    <w:rsid w:val="00547BE5"/>
    <w:rsid w:val="005631E7"/>
    <w:rsid w:val="005728FF"/>
    <w:rsid w:val="00580EEC"/>
    <w:rsid w:val="00583BDC"/>
    <w:rsid w:val="0059103D"/>
    <w:rsid w:val="00615A1F"/>
    <w:rsid w:val="00682DCC"/>
    <w:rsid w:val="00693438"/>
    <w:rsid w:val="006960C1"/>
    <w:rsid w:val="006D110D"/>
    <w:rsid w:val="006D73AC"/>
    <w:rsid w:val="006F00BF"/>
    <w:rsid w:val="00742B09"/>
    <w:rsid w:val="007507C4"/>
    <w:rsid w:val="00761189"/>
    <w:rsid w:val="0076237A"/>
    <w:rsid w:val="007A69BF"/>
    <w:rsid w:val="007B5B04"/>
    <w:rsid w:val="007B7451"/>
    <w:rsid w:val="007F7F0E"/>
    <w:rsid w:val="0081197A"/>
    <w:rsid w:val="0081383F"/>
    <w:rsid w:val="008263CA"/>
    <w:rsid w:val="00845EE6"/>
    <w:rsid w:val="008A6740"/>
    <w:rsid w:val="008B73F9"/>
    <w:rsid w:val="008E1EE3"/>
    <w:rsid w:val="00916AD0"/>
    <w:rsid w:val="00980FF8"/>
    <w:rsid w:val="0098379A"/>
    <w:rsid w:val="009D5A8D"/>
    <w:rsid w:val="00A14C32"/>
    <w:rsid w:val="00A30F39"/>
    <w:rsid w:val="00A32593"/>
    <w:rsid w:val="00AC512F"/>
    <w:rsid w:val="00B05E7F"/>
    <w:rsid w:val="00B218F0"/>
    <w:rsid w:val="00B412E6"/>
    <w:rsid w:val="00B45D01"/>
    <w:rsid w:val="00BA3210"/>
    <w:rsid w:val="00BB06C3"/>
    <w:rsid w:val="00BD527A"/>
    <w:rsid w:val="00C3780B"/>
    <w:rsid w:val="00C40E57"/>
    <w:rsid w:val="00C41E58"/>
    <w:rsid w:val="00CA75CE"/>
    <w:rsid w:val="00CE17CB"/>
    <w:rsid w:val="00D02EB4"/>
    <w:rsid w:val="00D111EE"/>
    <w:rsid w:val="00D85958"/>
    <w:rsid w:val="00DD7EFA"/>
    <w:rsid w:val="00DE093D"/>
    <w:rsid w:val="00DE26F5"/>
    <w:rsid w:val="00DE3930"/>
    <w:rsid w:val="00DF5EBE"/>
    <w:rsid w:val="00E064B3"/>
    <w:rsid w:val="00E33D35"/>
    <w:rsid w:val="00E526F8"/>
    <w:rsid w:val="00E608E7"/>
    <w:rsid w:val="00F33485"/>
    <w:rsid w:val="00F63CB6"/>
    <w:rsid w:val="00F660BC"/>
    <w:rsid w:val="00F72062"/>
    <w:rsid w:val="00FA598A"/>
    <w:rsid w:val="00FF799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4F4FDEB-0BE3-461D-BC2F-DD155DE2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80B"/>
    <w:pPr>
      <w:ind w:left="720"/>
      <w:contextualSpacing/>
    </w:pPr>
  </w:style>
  <w:style w:type="paragraph" w:styleId="Header">
    <w:name w:val="header"/>
    <w:basedOn w:val="Normal"/>
    <w:link w:val="HeaderChar"/>
    <w:uiPriority w:val="99"/>
    <w:unhideWhenUsed/>
    <w:rsid w:val="00BA32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3210"/>
  </w:style>
  <w:style w:type="paragraph" w:styleId="Footer">
    <w:name w:val="footer"/>
    <w:basedOn w:val="Normal"/>
    <w:link w:val="FooterChar"/>
    <w:uiPriority w:val="99"/>
    <w:unhideWhenUsed/>
    <w:rsid w:val="00BA32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3210"/>
  </w:style>
  <w:style w:type="paragraph" w:styleId="BalloonText">
    <w:name w:val="Balloon Text"/>
    <w:basedOn w:val="Normal"/>
    <w:link w:val="BalloonTextChar"/>
    <w:uiPriority w:val="99"/>
    <w:semiHidden/>
    <w:unhideWhenUsed/>
    <w:rsid w:val="008A67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740"/>
    <w:rPr>
      <w:rFonts w:ascii="Segoe UI" w:hAnsi="Segoe UI" w:cs="Segoe UI"/>
      <w:sz w:val="18"/>
      <w:szCs w:val="18"/>
    </w:rPr>
  </w:style>
  <w:style w:type="paragraph" w:styleId="PlainText">
    <w:name w:val="Plain Text"/>
    <w:basedOn w:val="Normal"/>
    <w:link w:val="PlainTextChar"/>
    <w:uiPriority w:val="99"/>
    <w:unhideWhenUsed/>
    <w:rsid w:val="0069343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93438"/>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989477">
      <w:bodyDiv w:val="1"/>
      <w:marLeft w:val="0"/>
      <w:marRight w:val="0"/>
      <w:marTop w:val="0"/>
      <w:marBottom w:val="0"/>
      <w:divBdr>
        <w:top w:val="none" w:sz="0" w:space="0" w:color="auto"/>
        <w:left w:val="none" w:sz="0" w:space="0" w:color="auto"/>
        <w:bottom w:val="none" w:sz="0" w:space="0" w:color="auto"/>
        <w:right w:val="none" w:sz="0" w:space="0" w:color="auto"/>
      </w:divBdr>
    </w:div>
    <w:div w:id="644628330">
      <w:bodyDiv w:val="1"/>
      <w:marLeft w:val="0"/>
      <w:marRight w:val="0"/>
      <w:marTop w:val="0"/>
      <w:marBottom w:val="0"/>
      <w:divBdr>
        <w:top w:val="none" w:sz="0" w:space="0" w:color="auto"/>
        <w:left w:val="none" w:sz="0" w:space="0" w:color="auto"/>
        <w:bottom w:val="none" w:sz="0" w:space="0" w:color="auto"/>
        <w:right w:val="none" w:sz="0" w:space="0" w:color="auto"/>
      </w:divBdr>
    </w:div>
    <w:div w:id="657732324">
      <w:bodyDiv w:val="1"/>
      <w:marLeft w:val="0"/>
      <w:marRight w:val="0"/>
      <w:marTop w:val="0"/>
      <w:marBottom w:val="0"/>
      <w:divBdr>
        <w:top w:val="none" w:sz="0" w:space="0" w:color="auto"/>
        <w:left w:val="none" w:sz="0" w:space="0" w:color="auto"/>
        <w:bottom w:val="none" w:sz="0" w:space="0" w:color="auto"/>
        <w:right w:val="none" w:sz="0" w:space="0" w:color="auto"/>
      </w:divBdr>
    </w:div>
    <w:div w:id="994407498">
      <w:bodyDiv w:val="1"/>
      <w:marLeft w:val="0"/>
      <w:marRight w:val="0"/>
      <w:marTop w:val="0"/>
      <w:marBottom w:val="0"/>
      <w:divBdr>
        <w:top w:val="none" w:sz="0" w:space="0" w:color="auto"/>
        <w:left w:val="none" w:sz="0" w:space="0" w:color="auto"/>
        <w:bottom w:val="none" w:sz="0" w:space="0" w:color="auto"/>
        <w:right w:val="none" w:sz="0" w:space="0" w:color="auto"/>
      </w:divBdr>
    </w:div>
    <w:div w:id="1231308875">
      <w:bodyDiv w:val="1"/>
      <w:marLeft w:val="0"/>
      <w:marRight w:val="0"/>
      <w:marTop w:val="0"/>
      <w:marBottom w:val="0"/>
      <w:divBdr>
        <w:top w:val="none" w:sz="0" w:space="0" w:color="auto"/>
        <w:left w:val="none" w:sz="0" w:space="0" w:color="auto"/>
        <w:bottom w:val="none" w:sz="0" w:space="0" w:color="auto"/>
        <w:right w:val="none" w:sz="0" w:space="0" w:color="auto"/>
      </w:divBdr>
    </w:div>
    <w:div w:id="1345595631">
      <w:bodyDiv w:val="1"/>
      <w:marLeft w:val="0"/>
      <w:marRight w:val="0"/>
      <w:marTop w:val="0"/>
      <w:marBottom w:val="0"/>
      <w:divBdr>
        <w:top w:val="none" w:sz="0" w:space="0" w:color="auto"/>
        <w:left w:val="none" w:sz="0" w:space="0" w:color="auto"/>
        <w:bottom w:val="none" w:sz="0" w:space="0" w:color="auto"/>
        <w:right w:val="none" w:sz="0" w:space="0" w:color="auto"/>
      </w:divBdr>
    </w:div>
    <w:div w:id="1490901379">
      <w:bodyDiv w:val="1"/>
      <w:marLeft w:val="0"/>
      <w:marRight w:val="0"/>
      <w:marTop w:val="0"/>
      <w:marBottom w:val="0"/>
      <w:divBdr>
        <w:top w:val="none" w:sz="0" w:space="0" w:color="auto"/>
        <w:left w:val="none" w:sz="0" w:space="0" w:color="auto"/>
        <w:bottom w:val="none" w:sz="0" w:space="0" w:color="auto"/>
        <w:right w:val="none" w:sz="0" w:space="0" w:color="auto"/>
      </w:divBdr>
    </w:div>
    <w:div w:id="1520510043">
      <w:bodyDiv w:val="1"/>
      <w:marLeft w:val="0"/>
      <w:marRight w:val="0"/>
      <w:marTop w:val="0"/>
      <w:marBottom w:val="0"/>
      <w:divBdr>
        <w:top w:val="none" w:sz="0" w:space="0" w:color="auto"/>
        <w:left w:val="none" w:sz="0" w:space="0" w:color="auto"/>
        <w:bottom w:val="none" w:sz="0" w:space="0" w:color="auto"/>
        <w:right w:val="none" w:sz="0" w:space="0" w:color="auto"/>
      </w:divBdr>
    </w:div>
    <w:div w:id="1662544518">
      <w:bodyDiv w:val="1"/>
      <w:marLeft w:val="0"/>
      <w:marRight w:val="0"/>
      <w:marTop w:val="0"/>
      <w:marBottom w:val="0"/>
      <w:divBdr>
        <w:top w:val="none" w:sz="0" w:space="0" w:color="auto"/>
        <w:left w:val="none" w:sz="0" w:space="0" w:color="auto"/>
        <w:bottom w:val="none" w:sz="0" w:space="0" w:color="auto"/>
        <w:right w:val="none" w:sz="0" w:space="0" w:color="auto"/>
      </w:divBdr>
    </w:div>
    <w:div w:id="191662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79CCD-5AD3-41C7-A24A-DA51C30C1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989</Words>
  <Characters>17040</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Wood</dc:creator>
  <cp:keywords/>
  <dc:description/>
  <cp:lastModifiedBy>Admin</cp:lastModifiedBy>
  <cp:revision>4</cp:revision>
  <cp:lastPrinted>2016-12-08T02:53:00Z</cp:lastPrinted>
  <dcterms:created xsi:type="dcterms:W3CDTF">2019-01-04T02:05:00Z</dcterms:created>
  <dcterms:modified xsi:type="dcterms:W3CDTF">2019-01-04T02:25:00Z</dcterms:modified>
</cp:coreProperties>
</file>